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5BF7" w:rsidRDefault="00565BF7" w:rsidP="00565BF7">
      <w:pPr>
        <w:pStyle w:val="Title"/>
      </w:pPr>
      <w:r>
        <w:t>Adding an external tool that gets the URL of the current page</w:t>
      </w:r>
    </w:p>
    <w:p w:rsidR="00565BF7" w:rsidRDefault="00565BF7" w:rsidP="00565BF7">
      <w:pPr>
        <w:pStyle w:val="Author"/>
      </w:pPr>
      <w:r>
        <w:t>Gerald Q. Maguire Jr.</w:t>
      </w:r>
    </w:p>
    <w:p w:rsidR="00801054" w:rsidRDefault="00801054" w:rsidP="00801054">
      <w:pPr>
        <w:pStyle w:val="BodyText"/>
      </w:pPr>
      <w:r>
        <w:t xml:space="preserve">I have long wanted to be able to invoke LTI </w:t>
      </w:r>
      <w:r w:rsidR="00D12EBB">
        <w:t>tools</w:t>
      </w:r>
      <w:r>
        <w:t xml:space="preserve"> and have them know the page they were invoked from.</w:t>
      </w:r>
    </w:p>
    <w:p w:rsidR="00801054" w:rsidRDefault="00801054" w:rsidP="00801054">
      <w:pPr>
        <w:pStyle w:val="Heading1"/>
      </w:pPr>
      <w:r>
        <w:t>Background</w:t>
      </w:r>
    </w:p>
    <w:p w:rsidR="00801054" w:rsidRDefault="00801054" w:rsidP="00C70659">
      <w:pPr>
        <w:pStyle w:val="BodyText"/>
      </w:pPr>
      <w:r>
        <w:t xml:space="preserve">This work builds upon the posting I had made to the Canvas LMS Community on </w:t>
      </w:r>
      <w:r w:rsidR="00E40BB7">
        <w:t>February 15</w:t>
      </w:r>
      <w:r w:rsidR="00E40BB7" w:rsidRPr="00E40BB7">
        <w:rPr>
          <w:vertAlign w:val="superscript"/>
        </w:rPr>
        <w:t>th</w:t>
      </w:r>
      <w:r w:rsidR="00E40BB7">
        <w:t xml:space="preserve"> </w:t>
      </w:r>
      <w:r w:rsidRPr="00801054">
        <w:t>2019</w:t>
      </w:r>
      <w:r>
        <w:t>:</w:t>
      </w:r>
    </w:p>
    <w:p w:rsidR="00801054" w:rsidRDefault="00D12EBB" w:rsidP="00C70659">
      <w:pPr>
        <w:pStyle w:val="BodyText"/>
      </w:pPr>
      <w:hyperlink r:id="rId9" w:history="1">
        <w:r w:rsidR="00801054" w:rsidRPr="00231EA4">
          <w:rPr>
            <w:rStyle w:val="Hyperlink"/>
          </w:rPr>
          <w:t>https://community.canvaslms.com/t5/Developers-Group/Can-an-LTI-call-pass-the-page-it-is-called-from/td-p/130693</w:t>
        </w:r>
      </w:hyperlink>
      <w:r w:rsidR="00801054">
        <w:t xml:space="preserve"> </w:t>
      </w:r>
    </w:p>
    <w:p w:rsidR="00801054" w:rsidRDefault="00D12EBB" w:rsidP="00801054">
      <w:pPr>
        <w:pStyle w:val="Heading1"/>
      </w:pPr>
      <w:r>
        <w:t>First</w:t>
      </w:r>
      <w:r w:rsidR="00801054">
        <w:t xml:space="preserve"> step</w:t>
      </w:r>
    </w:p>
    <w:p w:rsidR="00E40BB7" w:rsidRDefault="00E40BB7" w:rsidP="00836D02">
      <w:pPr>
        <w:pStyle w:val="BodyText"/>
      </w:pPr>
      <w:r>
        <w:t>On September 9</w:t>
      </w:r>
      <w:r w:rsidRPr="00E40BB7">
        <w:rPr>
          <w:vertAlign w:val="superscript"/>
        </w:rPr>
        <w:t>th</w:t>
      </w:r>
      <w:r>
        <w:t xml:space="preserve"> 2020,</w:t>
      </w:r>
      <w:r w:rsidR="00801054">
        <w:t xml:space="preserve"> I realized, that there is a way to solve this that might be workable,</w:t>
      </w:r>
    </w:p>
    <w:p w:rsidR="00E40BB7" w:rsidRDefault="00E40BB7" w:rsidP="00836D02">
      <w:pPr>
        <w:pStyle w:val="BodyText"/>
      </w:pPr>
      <w:r>
        <w:t>We will consider them in the context of the project that I have to help automate actions regarding degree project students. In this project,</w:t>
      </w:r>
      <w:r w:rsidR="00801054">
        <w:t xml:space="preserve"> </w:t>
      </w:r>
      <w:r>
        <w:t xml:space="preserve">I wrote </w:t>
      </w:r>
      <w:r w:rsidR="00B357D9">
        <w:t>three</w:t>
      </w:r>
      <w:r w:rsidR="00565BF7">
        <w:t xml:space="preserve"> external tool</w:t>
      </w:r>
      <w:r w:rsidR="00B357D9">
        <w:t>s</w:t>
      </w:r>
      <w:r w:rsidR="00565BF7">
        <w:t xml:space="preserve"> called </w:t>
      </w:r>
      <w:proofErr w:type="spellStart"/>
      <w:r w:rsidR="00B357D9">
        <w:t>AdminIt</w:t>
      </w:r>
      <w:proofErr w:type="spellEnd"/>
      <w:r w:rsidR="00B357D9">
        <w:t xml:space="preserve">, </w:t>
      </w:r>
      <w:proofErr w:type="spellStart"/>
      <w:r w:rsidR="00B357D9">
        <w:t>ChipIT</w:t>
      </w:r>
      <w:proofErr w:type="spellEnd"/>
      <w:r w:rsidR="00B357D9">
        <w:t xml:space="preserve">, and </w:t>
      </w:r>
      <w:proofErr w:type="spellStart"/>
      <w:r w:rsidR="00B357D9">
        <w:t>SinatraTest</w:t>
      </w:r>
      <w:proofErr w:type="spellEnd"/>
      <w:r w:rsidR="00565BF7">
        <w:t xml:space="preserve"> (</w:t>
      </w:r>
      <w:r w:rsidR="00B357D9">
        <w:t xml:space="preserve">each is </w:t>
      </w:r>
      <w:r w:rsidR="00565BF7">
        <w:t>a ruby program)</w:t>
      </w:r>
      <w:r>
        <w:t xml:space="preserve"> – their course code is </w:t>
      </w:r>
      <w:proofErr w:type="spellStart"/>
      <w:r>
        <w:t>at</w:t>
      </w:r>
      <w:proofErr w:type="spellEnd"/>
      <w:r>
        <w:t xml:space="preserve"> </w:t>
      </w:r>
      <w:hyperlink r:id="rId10" w:history="1">
        <w:r w:rsidRPr="00D43DFD">
          <w:rPr>
            <w:rStyle w:val="Hyperlink"/>
          </w:rPr>
          <w:t>https://github.com/gqmaguirejr/E-learning</w:t>
        </w:r>
      </w:hyperlink>
      <w:r>
        <w:t>.</w:t>
      </w:r>
    </w:p>
    <w:p w:rsidR="00C70659" w:rsidRDefault="00E40BB7" w:rsidP="00836D02">
      <w:pPr>
        <w:pStyle w:val="BodyText"/>
      </w:pPr>
      <w:r>
        <w:t xml:space="preserve">In this case I added them </w:t>
      </w:r>
      <w:r w:rsidR="00565BF7">
        <w:t>to a test course (</w:t>
      </w:r>
      <w:proofErr w:type="spellStart"/>
      <w:r w:rsidR="00565BF7">
        <w:t>course_id</w:t>
      </w:r>
      <w:proofErr w:type="spellEnd"/>
      <w:r w:rsidR="00565BF7">
        <w:t xml:space="preserve"> = </w:t>
      </w:r>
      <w:r w:rsidR="00836D02">
        <w:t>2</w:t>
      </w:r>
      <w:r w:rsidR="00C70659">
        <w:t xml:space="preserve">) </w:t>
      </w:r>
      <w:proofErr w:type="gramStart"/>
      <w:r w:rsidR="00B963BF">
        <w:t xml:space="preserve">- </w:t>
      </w:r>
      <w:r w:rsidR="00C70659">
        <w:t xml:space="preserve"> (</w:t>
      </w:r>
      <w:proofErr w:type="gramEnd"/>
      <w:r w:rsidR="00C70659">
        <w:t xml:space="preserve">see </w:t>
      </w:r>
      <w:r w:rsidR="00C70659">
        <w:fldChar w:fldCharType="begin"/>
      </w:r>
      <w:r w:rsidR="00C70659">
        <w:instrText xml:space="preserve"> REF _Ref50564296 \h </w:instrText>
      </w:r>
      <w:r w:rsidR="00C70659">
        <w:fldChar w:fldCharType="separate"/>
      </w:r>
      <w:r w:rsidR="00C70659">
        <w:t xml:space="preserve">Figure </w:t>
      </w:r>
      <w:r w:rsidR="00C70659">
        <w:rPr>
          <w:noProof/>
        </w:rPr>
        <w:t>1</w:t>
      </w:r>
      <w:r w:rsidR="00C70659">
        <w:fldChar w:fldCharType="end"/>
      </w:r>
      <w:r w:rsidR="00C70659">
        <w:t>).</w:t>
      </w:r>
      <w:r w:rsidR="00836D02">
        <w:t xml:space="preserve">  Next I added navigation buttons to the course with the program add-external-tool-for-course.py and this results in the navigation menu shown in </w:t>
      </w:r>
      <w:r w:rsidR="00836D02">
        <w:fldChar w:fldCharType="begin"/>
      </w:r>
      <w:r w:rsidR="00836D02">
        <w:instrText xml:space="preserve"> REF _Ref50564296 \h </w:instrText>
      </w:r>
      <w:r w:rsidR="00836D02">
        <w:fldChar w:fldCharType="separate"/>
      </w:r>
      <w:r w:rsidR="00836D02">
        <w:t xml:space="preserve">Figure </w:t>
      </w:r>
      <w:r w:rsidR="00836D02">
        <w:rPr>
          <w:noProof/>
        </w:rPr>
        <w:t>1</w:t>
      </w:r>
      <w:r w:rsidR="00836D02">
        <w:fldChar w:fldCharType="end"/>
      </w:r>
      <w:r w:rsidR="00836D02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0659" w:rsidTr="00C70659">
        <w:tc>
          <w:tcPr>
            <w:tcW w:w="9576" w:type="dxa"/>
          </w:tcPr>
          <w:p w:rsidR="00C70659" w:rsidRDefault="00B963BF" w:rsidP="00C70659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545F9654" wp14:editId="7217073A">
                  <wp:extent cx="5943600" cy="35737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ree-apps-Screenshot_20200911_155652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73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0659" w:rsidRDefault="00C70659" w:rsidP="00C70659">
      <w:pPr>
        <w:pStyle w:val="Caption"/>
      </w:pPr>
      <w:bookmarkStart w:id="0" w:name="_Ref50564296"/>
      <w:r>
        <w:t xml:space="preserve">Figure </w:t>
      </w:r>
      <w:fldSimple w:instr=" SEQ Figure \* ARABIC ">
        <w:r w:rsidR="0099302A">
          <w:rPr>
            <w:noProof/>
          </w:rPr>
          <w:t>1</w:t>
        </w:r>
      </w:fldSimple>
      <w:bookmarkEnd w:id="0"/>
      <w:r>
        <w:t>: External add as App</w:t>
      </w:r>
      <w:r w:rsidR="00B963BF">
        <w:t>s</w:t>
      </w:r>
      <w:r>
        <w:t xml:space="preserve"> in course</w:t>
      </w:r>
    </w:p>
    <w:p w:rsidR="00565BF7" w:rsidRDefault="00836D02" w:rsidP="00836D02">
      <w:pPr>
        <w:pStyle w:val="BodyText"/>
      </w:pPr>
      <w:r>
        <w:t xml:space="preserve">Some details of </w:t>
      </w:r>
      <w:proofErr w:type="spellStart"/>
      <w:r>
        <w:t>ChipIT</w:t>
      </w:r>
      <w:proofErr w:type="spellEnd"/>
      <w:r>
        <w:t xml:space="preserve"> are shown in </w:t>
      </w:r>
      <w:r>
        <w:fldChar w:fldCharType="begin"/>
      </w:r>
      <w:r>
        <w:instrText xml:space="preserve"> REF _Ref50734077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0659" w:rsidTr="00C70659">
        <w:tc>
          <w:tcPr>
            <w:tcW w:w="9576" w:type="dxa"/>
          </w:tcPr>
          <w:p w:rsidR="00C70659" w:rsidRDefault="00836D02" w:rsidP="00C70659">
            <w:pPr>
              <w:pStyle w:val="Computerexample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943600" cy="76390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hipit.details-Screenshot_20200911_160427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763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0659" w:rsidRDefault="00C70659" w:rsidP="00C70659">
      <w:pPr>
        <w:pStyle w:val="Caption"/>
      </w:pPr>
      <w:bookmarkStart w:id="1" w:name="_Ref50734077"/>
      <w:r>
        <w:t xml:space="preserve">Figure </w:t>
      </w:r>
      <w:fldSimple w:instr=" SEQ Figure \* ARABIC ">
        <w:r w:rsidR="0099302A">
          <w:rPr>
            <w:noProof/>
          </w:rPr>
          <w:t>2</w:t>
        </w:r>
      </w:fldSimple>
      <w:bookmarkEnd w:id="1"/>
      <w:r>
        <w:t xml:space="preserve">: </w:t>
      </w:r>
      <w:r w:rsidR="00836D02">
        <w:t xml:space="preserve">Details of the </w:t>
      </w:r>
      <w:proofErr w:type="spellStart"/>
      <w:r w:rsidR="00836D02">
        <w:t>ChipIT</w:t>
      </w:r>
      <w:proofErr w:type="spellEnd"/>
      <w:r w:rsidR="00836D02">
        <w:t xml:space="preserve"> app</w:t>
      </w:r>
    </w:p>
    <w:p w:rsidR="00836D02" w:rsidRDefault="00836D02" w:rsidP="00836D02">
      <w:r>
        <w:t>Using the following command we can get the details about all of the external tools in this course:</w:t>
      </w:r>
    </w:p>
    <w:p w:rsidR="00836D02" w:rsidRDefault="00836D02" w:rsidP="00836D02">
      <w:pPr>
        <w:pStyle w:val="Computerexample"/>
      </w:pPr>
      <w:r>
        <w:lastRenderedPageBreak/>
        <w:t xml:space="preserve"> </w:t>
      </w:r>
      <w:r w:rsidRPr="00836D02">
        <w:t>./list-external-tools-for-course.py -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6D02" w:rsidTr="00836D02">
        <w:tc>
          <w:tcPr>
            <w:tcW w:w="9576" w:type="dxa"/>
          </w:tcPr>
          <w:p w:rsidR="00836D02" w:rsidRDefault="00836D02" w:rsidP="00836D02">
            <w:pPr>
              <w:pStyle w:val="Computerexample"/>
            </w:pPr>
            <w:r>
              <w:t>using HTTP for the container environment</w:t>
            </w:r>
          </w:p>
          <w:p w:rsidR="00836D02" w:rsidRDefault="00836D02" w:rsidP="00836D02">
            <w:pPr>
              <w:pStyle w:val="Computerexample"/>
            </w:pPr>
            <w:r>
              <w:t>[{'</w:t>
            </w:r>
            <w:proofErr w:type="spellStart"/>
            <w:r>
              <w:t>account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edit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view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collaboratio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nsumer_key</w:t>
            </w:r>
            <w:proofErr w:type="spellEnd"/>
            <w:r>
              <w:t>': 'test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assignments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home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navigation</w:t>
            </w:r>
            <w:proofErr w:type="spellEnd"/>
            <w:r>
              <w:t>': {'default': 'enable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display_type</w:t>
            </w:r>
            <w:proofErr w:type="spellEnd"/>
            <w:r>
              <w:t>': '</w:t>
            </w:r>
            <w:proofErr w:type="spellStart"/>
            <w:r>
              <w:t>full_width_in_contex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enabled': 'true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label': '</w:t>
            </w:r>
            <w:proofErr w:type="spellStart"/>
            <w:r>
              <w:t>Admin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height</w:t>
            </w:r>
            <w:proofErr w:type="spellEnd"/>
            <w:r>
              <w:t>': 4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width</w:t>
            </w:r>
            <w:proofErr w:type="spellEnd"/>
            <w:r>
              <w:t>': 8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text': '</w:t>
            </w:r>
            <w:proofErr w:type="spellStart"/>
            <w:r>
              <w:t>Admin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url': 'https://localhost:3598/</w:t>
            </w:r>
            <w:proofErr w:type="spellStart"/>
            <w:r>
              <w:t>get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visibility': 'admins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windowTarget</w:t>
            </w:r>
            <w:proofErr w:type="spellEnd"/>
            <w:r>
              <w:t>': '_self'}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settings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reated_at</w:t>
            </w:r>
            <w:proofErr w:type="spellEnd"/>
            <w:r>
              <w:t>': '2019-06-01T11:01:19Z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ustom_fields</w:t>
            </w:r>
            <w:proofErr w:type="spellEnd"/>
            <w:r>
              <w:t>': {}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gramStart"/>
            <w:r>
              <w:t>description</w:t>
            </w:r>
            <w:proofErr w:type="gramEnd"/>
            <w:r>
              <w:t>': 'Help administrators with a degree project.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discussion_topic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domai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editor_butt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fi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global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homework_submiss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id': 1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link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igration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'</w:t>
            </w:r>
            <w:proofErr w:type="spellStart"/>
            <w:r>
              <w:t>modu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name': '</w:t>
            </w:r>
            <w:proofErr w:type="spellStart"/>
            <w:r>
              <w:t>Admin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not_selectable</w:t>
            </w:r>
            <w:proofErr w:type="spellEnd"/>
            <w:r>
              <w:t>': Fals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ost_grades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rivacy_level</w:t>
            </w:r>
            <w:proofErr w:type="spellEnd"/>
            <w:r>
              <w:t>': 'public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quiz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resource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imilarity_det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tudent_context_card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tool_configur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pdated_at</w:t>
            </w:r>
            <w:proofErr w:type="spellEnd"/>
            <w:r>
              <w:t>': '2019-06-01T11:03:13Z',</w:t>
            </w:r>
          </w:p>
          <w:p w:rsidR="00836D02" w:rsidRDefault="00836D02" w:rsidP="00836D02">
            <w:pPr>
              <w:pStyle w:val="Computerexample"/>
            </w:pPr>
            <w:r>
              <w:t xml:space="preserve">  'url': 'https://localhost:3598/</w:t>
            </w:r>
            <w:proofErr w:type="spellStart"/>
            <w:r>
              <w:t>get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ser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vendor_help_link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version': '1.1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iki_pag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orkflow_state</w:t>
            </w:r>
            <w:proofErr w:type="spellEnd"/>
            <w:r>
              <w:t>': 'public'},</w:t>
            </w:r>
          </w:p>
          <w:p w:rsidR="00836D02" w:rsidRDefault="00836D02" w:rsidP="00836D02">
            <w:pPr>
              <w:pStyle w:val="Computerexample"/>
            </w:pPr>
            <w:r>
              <w:t xml:space="preserve"> {'</w:t>
            </w:r>
            <w:proofErr w:type="spellStart"/>
            <w:r>
              <w:t>account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edit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view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collaboratio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nsumer_key</w:t>
            </w:r>
            <w:proofErr w:type="spellEnd"/>
            <w:r>
              <w:t>': 'test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assignments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home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navigation</w:t>
            </w:r>
            <w:proofErr w:type="spellEnd"/>
            <w:r>
              <w:t>': {'default': 'enable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display_type</w:t>
            </w:r>
            <w:proofErr w:type="spellEnd"/>
            <w:r>
              <w:t>': '</w:t>
            </w:r>
            <w:proofErr w:type="spellStart"/>
            <w:r>
              <w:t>full_width_in_contex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enabled': 'true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label': '</w:t>
            </w:r>
            <w:proofErr w:type="spellStart"/>
            <w:r>
              <w:t>Chip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height</w:t>
            </w:r>
            <w:proofErr w:type="spellEnd"/>
            <w:r>
              <w:t>': 4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width</w:t>
            </w:r>
            <w:proofErr w:type="spellEnd"/>
            <w:r>
              <w:t>': 8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text': '</w:t>
            </w:r>
            <w:proofErr w:type="spellStart"/>
            <w:r>
              <w:t>Chip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url': 'https://localhost:3597/announce'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                      'visibility': 'admins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windowTarget</w:t>
            </w:r>
            <w:proofErr w:type="spellEnd"/>
            <w:r>
              <w:t>': '_self'}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settings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reated_at</w:t>
            </w:r>
            <w:proofErr w:type="spellEnd"/>
            <w:r>
              <w:t>': '2019-06-01T11:01:19Z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ustom_fields</w:t>
            </w:r>
            <w:proofErr w:type="spellEnd"/>
            <w:r>
              <w:t>': {'chip2_canvas_module_id': '${Canvas.module.id}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chip2_canvas_module_item_id': '${Canvas.moduleItem.id}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chip3_com_instructure_context_label': '$</w:t>
            </w:r>
            <w:proofErr w:type="spellStart"/>
            <w:r>
              <w:t>com.instructure.contextLabel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hip_canvas_module_id</w:t>
            </w:r>
            <w:proofErr w:type="spellEnd"/>
            <w:r>
              <w:t>': '$Canvas.module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hip_canvas_module_item_id</w:t>
            </w:r>
            <w:proofErr w:type="spellEnd"/>
            <w:r>
              <w:t>': '$Canvas.moduleItem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ntext_id</w:t>
            </w:r>
            <w:proofErr w:type="spellEnd"/>
            <w:r>
              <w:t>': '$Context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ntext_source_id</w:t>
            </w:r>
            <w:proofErr w:type="spellEnd"/>
            <w:r>
              <w:t>': '$</w:t>
            </w:r>
            <w:proofErr w:type="spellStart"/>
            <w:r>
              <w:t>Context.sourced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ntext_title</w:t>
            </w:r>
            <w:proofErr w:type="spellEnd"/>
            <w:r>
              <w:t>': '$</w:t>
            </w:r>
            <w:proofErr w:type="spellStart"/>
            <w:r>
              <w:t>Context.title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ursecode</w:t>
            </w:r>
            <w:proofErr w:type="spellEnd"/>
            <w:r>
              <w:t>': '$Canvas.course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message_documenttarget</w:t>
            </w:r>
            <w:proofErr w:type="spellEnd"/>
            <w:r>
              <w:t>': '$</w:t>
            </w:r>
            <w:proofErr w:type="spellStart"/>
            <w:r>
              <w:t>Message.documentTarge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module_id</w:t>
            </w:r>
            <w:proofErr w:type="spellEnd"/>
            <w:r>
              <w:t>': '$Canvas.module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module_id_item</w:t>
            </w:r>
            <w:proofErr w:type="spellEnd"/>
            <w:r>
              <w:t>': '$Canvas.moduleItem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sis_id</w:t>
            </w:r>
            <w:proofErr w:type="spellEnd"/>
            <w:r>
              <w:t>': '$</w:t>
            </w:r>
            <w:proofErr w:type="spellStart"/>
            <w:r>
              <w:t>Canvas.user.sisSource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user_sis_id</w:t>
            </w:r>
            <w:proofErr w:type="spellEnd"/>
            <w:r>
              <w:t>': '$</w:t>
            </w:r>
            <w:proofErr w:type="spellStart"/>
            <w:r>
              <w:t>Person.sourced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userid</w:t>
            </w:r>
            <w:proofErr w:type="spellEnd"/>
            <w:r>
              <w:t>': '$</w:t>
            </w:r>
            <w:proofErr w:type="spellStart"/>
            <w:r>
              <w:t>Canvas.user.sisSourceId</w:t>
            </w:r>
            <w:proofErr w:type="spellEnd"/>
            <w:r>
              <w:t>'},</w:t>
            </w:r>
          </w:p>
          <w:p w:rsidR="00836D02" w:rsidRDefault="00836D02" w:rsidP="00836D02">
            <w:pPr>
              <w:pStyle w:val="Computerexample"/>
            </w:pPr>
            <w:r>
              <w:t xml:space="preserve">  'description': 'A test for being able to automate degree project '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'</w:t>
            </w:r>
            <w:proofErr w:type="gramStart"/>
            <w:r>
              <w:t>presentation</w:t>
            </w:r>
            <w:proofErr w:type="gramEnd"/>
            <w:r>
              <w:t xml:space="preserve"> announcements.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discussion_topic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domai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editor_butt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fi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global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homework_submiss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id': 2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link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igration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odu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name': '</w:t>
            </w:r>
            <w:proofErr w:type="spellStart"/>
            <w:r>
              <w:t>Chip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'</w:t>
            </w:r>
            <w:proofErr w:type="spellStart"/>
            <w:r>
              <w:t>not_selectable</w:t>
            </w:r>
            <w:proofErr w:type="spellEnd"/>
            <w:r>
              <w:t>': Fals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ost_grades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rivacy_level</w:t>
            </w:r>
            <w:proofErr w:type="spellEnd"/>
            <w:r>
              <w:t>': 'anonymous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quiz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resource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imilarity_det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tudent_context_card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tool_configur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pdated_at</w:t>
            </w:r>
            <w:proofErr w:type="spellEnd"/>
            <w:r>
              <w:t>': '2019-07-06T13:28:50Z',</w:t>
            </w:r>
          </w:p>
          <w:p w:rsidR="00836D02" w:rsidRDefault="00836D02" w:rsidP="00836D02">
            <w:pPr>
              <w:pStyle w:val="Computerexample"/>
            </w:pPr>
            <w:r>
              <w:t xml:space="preserve">  'url': 'https://localhost:3597/announce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ser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vendor_help_link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version': '1.1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iki_pag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orkflow_state</w:t>
            </w:r>
            <w:proofErr w:type="spellEnd"/>
            <w:r>
              <w:t>': 'anonymous'},</w:t>
            </w:r>
          </w:p>
          <w:p w:rsidR="00836D02" w:rsidRDefault="00836D02" w:rsidP="00836D02">
            <w:pPr>
              <w:pStyle w:val="Computerexample"/>
            </w:pPr>
            <w:r>
              <w:t xml:space="preserve"> {'</w:t>
            </w:r>
            <w:proofErr w:type="spellStart"/>
            <w:r>
              <w:t>account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edit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view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collaboratio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nsumer_key</w:t>
            </w:r>
            <w:proofErr w:type="spellEnd"/>
            <w:r>
              <w:t>': 'test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assignments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home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settings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reated_at</w:t>
            </w:r>
            <w:proofErr w:type="spellEnd"/>
            <w:r>
              <w:t>': '2019-06-01T11:01:19Z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ustom_fields</w:t>
            </w:r>
            <w:proofErr w:type="spellEnd"/>
            <w:r>
              <w:t>': {'</w:t>
            </w:r>
            <w:proofErr w:type="spellStart"/>
            <w:r>
              <w:t>sis_id</w:t>
            </w:r>
            <w:proofErr w:type="spellEnd"/>
            <w:r>
              <w:t>': '$</w:t>
            </w:r>
            <w:proofErr w:type="spellStart"/>
            <w:r>
              <w:t>Canvas.user.sisSource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user_sis_id</w:t>
            </w:r>
            <w:proofErr w:type="spellEnd"/>
            <w:r>
              <w:t>': '$</w:t>
            </w:r>
            <w:proofErr w:type="spellStart"/>
            <w:r>
              <w:t>Person.sourcedId</w:t>
            </w:r>
            <w:proofErr w:type="spellEnd"/>
            <w:r>
              <w:t>'},</w:t>
            </w:r>
          </w:p>
          <w:p w:rsidR="00836D02" w:rsidRDefault="00836D02" w:rsidP="00836D02">
            <w:pPr>
              <w:pStyle w:val="Computerexample"/>
            </w:pPr>
            <w:r>
              <w:t xml:space="preserve">  'description': '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discussion_topic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domai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editor_butt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fi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'</w:t>
            </w:r>
            <w:proofErr w:type="spellStart"/>
            <w:r>
              <w:t>global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homework_submiss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id': 3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link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igration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odu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name': '</w:t>
            </w:r>
            <w:proofErr w:type="spellStart"/>
            <w:r>
              <w:t>SinatraTes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not_selectable</w:t>
            </w:r>
            <w:proofErr w:type="spellEnd"/>
            <w:r>
              <w:t>': Fals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ost_grades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rivacy_level</w:t>
            </w:r>
            <w:proofErr w:type="spellEnd"/>
            <w:r>
              <w:t>': 'public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quiz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resource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imilarity_det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tudent_context_card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tool_configur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pdated_at</w:t>
            </w:r>
            <w:proofErr w:type="spellEnd"/>
            <w:r>
              <w:t>': '2019-06-01T11:04:29Z',</w:t>
            </w:r>
          </w:p>
          <w:p w:rsidR="00836D02" w:rsidRDefault="00836D02" w:rsidP="00836D02">
            <w:pPr>
              <w:pStyle w:val="Computerexample"/>
            </w:pPr>
            <w:r>
              <w:t xml:space="preserve">  'url': 'http://localhost:4567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ser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vendor_help_link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version': '1.1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iki_pag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orkflow_state</w:t>
            </w:r>
            <w:proofErr w:type="spellEnd"/>
            <w:r>
              <w:t>': 'public'}]</w:t>
            </w:r>
          </w:p>
        </w:tc>
      </w:tr>
    </w:tbl>
    <w:p w:rsidR="00F24531" w:rsidRPr="00836D02" w:rsidRDefault="00F24531" w:rsidP="00836D02"/>
    <w:p w:rsidR="00C70659" w:rsidRDefault="00C70659" w:rsidP="00C07B11">
      <w:pPr>
        <w:pStyle w:val="BodyText"/>
      </w:pPr>
      <w:r>
        <w:t xml:space="preserve">Based on the posting by Chu Nguyen on Oct 25 '19 at 10:54 at </w:t>
      </w:r>
      <w:hyperlink r:id="rId13" w:history="1">
        <w:r w:rsidRPr="00231EA4">
          <w:rPr>
            <w:rStyle w:val="Hyperlink"/>
          </w:rPr>
          <w:t>https://stackoverflow.com/questions/58546352/how-to-append-current-window-location-in-the-href-value-of-anchor-tag</w:t>
        </w:r>
      </w:hyperlink>
      <w:r>
        <w:t xml:space="preserve"> </w:t>
      </w:r>
      <w:r w:rsidR="00C07B11">
        <w:t>I realized that I could have a script that consisted of:</w:t>
      </w:r>
    </w:p>
    <w:p w:rsidR="00565BF7" w:rsidRDefault="00565BF7" w:rsidP="00C07B11">
      <w:pPr>
        <w:pStyle w:val="Computerexample"/>
      </w:pPr>
      <w:proofErr w:type="spellStart"/>
      <w:proofErr w:type="gramStart"/>
      <w:r>
        <w:t>var</w:t>
      </w:r>
      <w:proofErr w:type="spellEnd"/>
      <w:proofErr w:type="gramEnd"/>
      <w:r>
        <w:t xml:space="preserve"> link = </w:t>
      </w:r>
      <w:proofErr w:type="spellStart"/>
      <w:r>
        <w:t>document.getElementsByClassName</w:t>
      </w:r>
      <w:proofErr w:type="spellEnd"/>
      <w:r>
        <w:t>('context_external_tool_2')[0]</w:t>
      </w:r>
    </w:p>
    <w:p w:rsidR="00C07B11" w:rsidRDefault="00C07B11" w:rsidP="00C07B11">
      <w:pPr>
        <w:pStyle w:val="Computerexample"/>
      </w:pPr>
      <w:proofErr w:type="gramStart"/>
      <w:r>
        <w:t>link.setAttribute(</w:t>
      </w:r>
      <w:proofErr w:type="gramEnd"/>
      <w:r>
        <w:t>'href',</w:t>
      </w:r>
    </w:p>
    <w:p w:rsidR="00C07B11" w:rsidRDefault="00C07B11" w:rsidP="00C07B11">
      <w:pPr>
        <w:pStyle w:val="Computerexample"/>
      </w:pPr>
      <w:r>
        <w:t xml:space="preserve">                   </w:t>
      </w:r>
      <w:proofErr w:type="spellStart"/>
      <w:proofErr w:type="gramStart"/>
      <w:r w:rsidR="00565BF7">
        <w:t>link.getAttribute</w:t>
      </w:r>
      <w:proofErr w:type="spellEnd"/>
      <w:r w:rsidR="00565BF7">
        <w:t>(</w:t>
      </w:r>
      <w:proofErr w:type="gramEnd"/>
      <w:r w:rsidR="00565BF7">
        <w:t>'href').replace('borderless',</w:t>
      </w:r>
    </w:p>
    <w:p w:rsidR="00565BF7" w:rsidRDefault="00C07B11" w:rsidP="00C07B11">
      <w:pPr>
        <w:pStyle w:val="Computerexample"/>
      </w:pPr>
      <w:r>
        <w:t xml:space="preserve">                                          </w:t>
      </w:r>
      <w:r w:rsidR="00565BF7">
        <w:t>'</w:t>
      </w:r>
      <w:proofErr w:type="spellStart"/>
      <w:r w:rsidR="00565BF7">
        <w:t>borderless&amp;</w:t>
      </w:r>
      <w:proofErr w:type="gramStart"/>
      <w:r w:rsidR="00565BF7">
        <w:t>url</w:t>
      </w:r>
      <w:proofErr w:type="spellEnd"/>
      <w:proofErr w:type="gramEnd"/>
      <w:r w:rsidR="00565BF7">
        <w:t>='+</w:t>
      </w:r>
      <w:proofErr w:type="spellStart"/>
      <w:r w:rsidR="00565BF7">
        <w:t>location.href</w:t>
      </w:r>
      <w:proofErr w:type="spellEnd"/>
      <w:r w:rsidR="00565BF7">
        <w:t>))</w:t>
      </w:r>
    </w:p>
    <w:p w:rsidR="00565BF7" w:rsidRDefault="00C07B11" w:rsidP="00C07B11">
      <w:pPr>
        <w:pStyle w:val="BodyText"/>
      </w:pPr>
      <w:r>
        <w:t>To test this idea I used the chrome inspector and entered in the Console window the following (red text shows the output of the command):</w:t>
      </w:r>
    </w:p>
    <w:p w:rsidR="00565BF7" w:rsidRDefault="00565BF7" w:rsidP="00C07B11">
      <w:pPr>
        <w:pStyle w:val="Computerexample"/>
      </w:pPr>
      <w:proofErr w:type="gramStart"/>
      <w:r>
        <w:t>link</w:t>
      </w:r>
      <w:proofErr w:type="gramEnd"/>
      <w:r>
        <w:t xml:space="preserve"> = </w:t>
      </w:r>
      <w:proofErr w:type="spellStart"/>
      <w:r>
        <w:t>document.getElementsByClassName</w:t>
      </w:r>
      <w:proofErr w:type="spellEnd"/>
      <w:r>
        <w:t>('context_external_tool_2')[0]</w:t>
      </w:r>
    </w:p>
    <w:p w:rsidR="00565BF7" w:rsidRPr="00C07B11" w:rsidRDefault="00565BF7" w:rsidP="00C07B11">
      <w:pPr>
        <w:pStyle w:val="Computerexample"/>
        <w:rPr>
          <w:color w:val="FF0000"/>
        </w:rPr>
      </w:pPr>
      <w:r w:rsidRPr="00C07B11">
        <w:rPr>
          <w:color w:val="FF0000"/>
        </w:rPr>
        <w:t>&lt;a href=​"/​courses/​1/​</w:t>
      </w:r>
      <w:proofErr w:type="spellStart"/>
      <w:r w:rsidRPr="00C07B11">
        <w:rPr>
          <w:color w:val="FF0000"/>
        </w:rPr>
        <w:t>external_tools</w:t>
      </w:r>
      <w:proofErr w:type="spellEnd"/>
      <w:r w:rsidRPr="00C07B11">
        <w:rPr>
          <w:color w:val="FF0000"/>
        </w:rPr>
        <w:t>/​2</w:t>
      </w:r>
      <w:proofErr w:type="gramStart"/>
      <w:r w:rsidRPr="00C07B11">
        <w:rPr>
          <w:color w:val="FF0000"/>
        </w:rPr>
        <w:t>?display</w:t>
      </w:r>
      <w:proofErr w:type="gramEnd"/>
      <w:r w:rsidRPr="00C07B11">
        <w:rPr>
          <w:color w:val="FF0000"/>
        </w:rPr>
        <w:t xml:space="preserve">=borderless" class=​"context_external_tool_2" target=​"_blank" </w:t>
      </w:r>
      <w:proofErr w:type="spellStart"/>
      <w:r w:rsidRPr="00C07B11">
        <w:rPr>
          <w:color w:val="FF0000"/>
        </w:rPr>
        <w:t>tabindex</w:t>
      </w:r>
      <w:proofErr w:type="spellEnd"/>
      <w:r w:rsidRPr="00C07B11">
        <w:rPr>
          <w:color w:val="FF0000"/>
        </w:rPr>
        <w:t>=​"0"&gt;​Sinatra​&lt;/a&gt;​</w:t>
      </w:r>
    </w:p>
    <w:p w:rsidR="00565BF7" w:rsidRDefault="00565BF7" w:rsidP="00C07B11">
      <w:pPr>
        <w:pStyle w:val="Computerexample"/>
      </w:pPr>
      <w:proofErr w:type="spellStart"/>
      <w:proofErr w:type="gramStart"/>
      <w:r>
        <w:lastRenderedPageBreak/>
        <w:t>link.getAttribute</w:t>
      </w:r>
      <w:proofErr w:type="spellEnd"/>
      <w:r>
        <w:t>(</w:t>
      </w:r>
      <w:proofErr w:type="gramEnd"/>
      <w:r>
        <w:t>'href')</w:t>
      </w:r>
    </w:p>
    <w:p w:rsidR="00565BF7" w:rsidRPr="00C07B11" w:rsidRDefault="00565BF7" w:rsidP="00C07B11">
      <w:pPr>
        <w:pStyle w:val="Computerexample"/>
        <w:rPr>
          <w:color w:val="FF0000"/>
        </w:rPr>
      </w:pPr>
      <w:r w:rsidRPr="00C07B11">
        <w:rPr>
          <w:color w:val="FF0000"/>
        </w:rPr>
        <w:t>"/courses/1/</w:t>
      </w:r>
      <w:proofErr w:type="spellStart"/>
      <w:r w:rsidRPr="00C07B11">
        <w:rPr>
          <w:color w:val="FF0000"/>
        </w:rPr>
        <w:t>external_tools</w:t>
      </w:r>
      <w:proofErr w:type="spellEnd"/>
      <w:r w:rsidRPr="00C07B11">
        <w:rPr>
          <w:color w:val="FF0000"/>
        </w:rPr>
        <w:t>/2</w:t>
      </w:r>
      <w:proofErr w:type="gramStart"/>
      <w:r w:rsidRPr="00C07B11">
        <w:rPr>
          <w:color w:val="FF0000"/>
        </w:rPr>
        <w:t>?display</w:t>
      </w:r>
      <w:proofErr w:type="gramEnd"/>
      <w:r w:rsidRPr="00C07B11">
        <w:rPr>
          <w:color w:val="FF0000"/>
        </w:rPr>
        <w:t>=borderless"</w:t>
      </w:r>
    </w:p>
    <w:p w:rsidR="00565BF7" w:rsidRDefault="00565BF7" w:rsidP="00C07B11">
      <w:pPr>
        <w:pStyle w:val="Computerexample"/>
      </w:pPr>
      <w:proofErr w:type="spellStart"/>
      <w:proofErr w:type="gramStart"/>
      <w:r>
        <w:t>link.setAttribute</w:t>
      </w:r>
      <w:proofErr w:type="spellEnd"/>
      <w:r>
        <w:t>(</w:t>
      </w:r>
      <w:proofErr w:type="gramEnd"/>
      <w:r>
        <w:t>'href', link.getAttribute('href').replace('borderless','borderless&amp;url='+location.href))</w:t>
      </w:r>
    </w:p>
    <w:p w:rsidR="00565BF7" w:rsidRPr="00C07B11" w:rsidRDefault="00565BF7" w:rsidP="00C07B11">
      <w:pPr>
        <w:pStyle w:val="Computerexample"/>
        <w:rPr>
          <w:color w:val="FF0000"/>
        </w:rPr>
      </w:pPr>
      <w:proofErr w:type="gramStart"/>
      <w:r w:rsidRPr="00C07B11">
        <w:rPr>
          <w:color w:val="FF0000"/>
        </w:rPr>
        <w:t>undefined</w:t>
      </w:r>
      <w:proofErr w:type="gramEnd"/>
    </w:p>
    <w:p w:rsidR="00565BF7" w:rsidRDefault="00565BF7" w:rsidP="00C07B11">
      <w:pPr>
        <w:pStyle w:val="Computerexample"/>
      </w:pPr>
      <w:proofErr w:type="spellStart"/>
      <w:proofErr w:type="gramStart"/>
      <w:r>
        <w:t>link.getAttribute</w:t>
      </w:r>
      <w:proofErr w:type="spellEnd"/>
      <w:r>
        <w:t>(</w:t>
      </w:r>
      <w:proofErr w:type="gramEnd"/>
      <w:r>
        <w:t>'href')</w:t>
      </w:r>
    </w:p>
    <w:p w:rsidR="00D12EBB" w:rsidRPr="00C07B11" w:rsidRDefault="00565BF7" w:rsidP="00C07B11">
      <w:pPr>
        <w:pStyle w:val="Computerexample"/>
        <w:rPr>
          <w:color w:val="FF0000"/>
        </w:rPr>
      </w:pPr>
      <w:r w:rsidRPr="00C07B11">
        <w:rPr>
          <w:color w:val="FF0000"/>
        </w:rPr>
        <w:t>"/courses/1/external_tools/2?display=borderless&amp;url=http://127.0.0.1/courses/1"</w:t>
      </w:r>
    </w:p>
    <w:p w:rsidR="00565BF7" w:rsidRDefault="00C07B11" w:rsidP="00C07B11">
      <w:pPr>
        <w:pStyle w:val="BodyText"/>
      </w:pPr>
      <w:r>
        <w:t>Next I clicked on the Sinatra button and the Ruby program output:</w:t>
      </w:r>
    </w:p>
    <w:p w:rsidR="00565BF7" w:rsidRDefault="00565BF7" w:rsidP="00C07B11">
      <w:pPr>
        <w:pStyle w:val="Computerexample"/>
      </w:pPr>
      <w:r w:rsidRPr="00565BF7">
        <w:t>http://127.0.0.1/courses/1/external_tools/2?display=borderless&amp;url=http://127.0.0.1/courses/1 -&gt; /</w:t>
      </w:r>
    </w:p>
    <w:p w:rsidR="00C07B11" w:rsidRDefault="00C07B11" w:rsidP="00C07B11">
      <w:pPr>
        <w:pStyle w:val="BodyText"/>
      </w:pPr>
      <w:r>
        <w:t>As I had not defined any processing of the “url” argument the program did not do anything interesting.</w:t>
      </w:r>
      <w:r w:rsidR="003C7BD6">
        <w:t xml:space="preserve"> However, the key point is that if the script were executed on each Canvas page in this course, then the external tool could know on which page it had been invoked.</w:t>
      </w:r>
    </w:p>
    <w:p w:rsidR="00801054" w:rsidRDefault="00801054" w:rsidP="00801054">
      <w:pPr>
        <w:pStyle w:val="Heading1"/>
      </w:pPr>
      <w:r>
        <w:t>Next step</w:t>
      </w:r>
    </w:p>
    <w:p w:rsidR="003C7BD6" w:rsidRDefault="00801054" w:rsidP="00C07B11">
      <w:pPr>
        <w:pStyle w:val="BodyText"/>
      </w:pPr>
      <w:r>
        <w:t xml:space="preserve">Next step is to understand how this could be added by the localized customized </w:t>
      </w:r>
      <w:proofErr w:type="spellStart"/>
      <w:r>
        <w:t>Javascript</w:t>
      </w:r>
      <w:proofErr w:type="spellEnd"/>
      <w:r>
        <w:t xml:space="preserve"> that can be loaded on a site, account, or subaccount basis.</w:t>
      </w:r>
    </w:p>
    <w:p w:rsidR="00F24531" w:rsidRDefault="00F24531" w:rsidP="00F24531">
      <w:pPr>
        <w:pStyle w:val="BodyText"/>
      </w:pPr>
      <w:r>
        <w:t xml:space="preserve">The first step in doing this is to enable custom CSS and </w:t>
      </w:r>
      <w:proofErr w:type="spellStart"/>
      <w:r>
        <w:t>Javascript</w:t>
      </w:r>
      <w:proofErr w:type="spellEnd"/>
      <w:r>
        <w:t xml:space="preserve"> for an account, as shown in </w:t>
      </w:r>
      <w:r>
        <w:fldChar w:fldCharType="begin"/>
      </w:r>
      <w:r>
        <w:instrText xml:space="preserve"> REF _Ref50734733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1B2FFF02" wp14:editId="1B56B09E">
                  <wp:extent cx="5943600" cy="408622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nable-custom-javascript-Screenshot_20200911_16345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08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F24531" w:rsidP="00F24531">
      <w:pPr>
        <w:pStyle w:val="Caption"/>
      </w:pPr>
      <w:bookmarkStart w:id="2" w:name="_Ref50734733"/>
      <w:r>
        <w:t xml:space="preserve">Figure </w:t>
      </w:r>
      <w:fldSimple w:instr=" SEQ Figure \* ARABIC ">
        <w:r w:rsidR="0099302A">
          <w:rPr>
            <w:noProof/>
          </w:rPr>
          <w:t>3</w:t>
        </w:r>
      </w:fldSimple>
      <w:bookmarkEnd w:id="2"/>
      <w:r>
        <w:t xml:space="preserve">: </w:t>
      </w:r>
      <w:r w:rsidRPr="00164DA8">
        <w:t xml:space="preserve">Enabling custom CSS and </w:t>
      </w:r>
      <w:proofErr w:type="spellStart"/>
      <w:r w:rsidRPr="00164DA8">
        <w:t>Javascript</w:t>
      </w:r>
      <w:proofErr w:type="spellEnd"/>
      <w:r w:rsidRPr="00164DA8">
        <w:t xml:space="preserve"> for an account</w:t>
      </w:r>
    </w:p>
    <w:p w:rsidR="00D12EBB" w:rsidRDefault="00F24531" w:rsidP="00D12EBB">
      <w:pPr>
        <w:pStyle w:val="BodyText"/>
      </w:pPr>
      <w:r>
        <w:t xml:space="preserve">The custom </w:t>
      </w:r>
      <w:proofErr w:type="spellStart"/>
      <w:r>
        <w:t>Javascript</w:t>
      </w:r>
      <w:proofErr w:type="spellEnd"/>
      <w:r>
        <w:t xml:space="preserve"> (</w:t>
      </w:r>
      <w:r w:rsidRPr="00F24531">
        <w:rPr>
          <w:rStyle w:val="HTMLCode"/>
        </w:rPr>
        <w:t>add-url-to-button-push-for-lti.js</w:t>
      </w:r>
      <w:r>
        <w:t xml:space="preserve">) that will be loaded is shown in </w:t>
      </w:r>
      <w:r>
        <w:fldChar w:fldCharType="begin"/>
      </w:r>
      <w:r>
        <w:instrText xml:space="preserve"> REF _Ref50734862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>
        <w:t>.</w:t>
      </w:r>
      <w:r w:rsidR="00D12EBB">
        <w:t xml:space="preserve"> The regular expression “/\/courses\/\d+\/users/” causes this code to only be invoked on a user page and only invoked if the user who clicks on the button is a teacher. After being invoked it augments the </w:t>
      </w:r>
      <w:proofErr w:type="spellStart"/>
      <w:r w:rsidR="00D12EBB">
        <w:t>ChipIT</w:t>
      </w:r>
      <w:proofErr w:type="spellEnd"/>
      <w:r w:rsidR="00D12EBB">
        <w:t xml:space="preserve"> button’s anchor’s “href” by adding the current page’s location.</w:t>
      </w:r>
    </w:p>
    <w:p w:rsidR="00D12EBB" w:rsidRPr="00470D23" w:rsidRDefault="00D12EBB" w:rsidP="00D12EBB">
      <w:pPr>
        <w:pStyle w:val="BodyText"/>
      </w:pPr>
      <w:r>
        <w:t xml:space="preserve">The </w:t>
      </w:r>
      <w:proofErr w:type="spellStart"/>
      <w:r>
        <w:t>Javascript</w:t>
      </w:r>
      <w:proofErr w:type="spellEnd"/>
      <w:r>
        <w:t xml:space="preserve"> code uses the functions </w:t>
      </w:r>
      <w:proofErr w:type="spellStart"/>
      <w:r>
        <w:t>onPage</w:t>
      </w:r>
      <w:proofErr w:type="spellEnd"/>
      <w:r>
        <w:t xml:space="preserve"> and </w:t>
      </w:r>
      <w:proofErr w:type="spellStart"/>
      <w:r>
        <w:t>hasAnyRole</w:t>
      </w:r>
      <w:proofErr w:type="spellEnd"/>
      <w:r>
        <w:t xml:space="preserve"> written by Ryan Florence of Instructure in his talk “Best Practices for Using Global </w:t>
      </w:r>
      <w:proofErr w:type="spellStart"/>
      <w:r>
        <w:t>Javascript</w:t>
      </w:r>
      <w:proofErr w:type="spellEnd"/>
      <w:r>
        <w:t xml:space="preserve">” at </w:t>
      </w:r>
      <w:proofErr w:type="spellStart"/>
      <w:r>
        <w:t>InstructureCon</w:t>
      </w:r>
      <w:proofErr w:type="spellEnd"/>
      <w:r>
        <w:t xml:space="preserve"> 2013 on June 28, 2013 and shown in the video at </w:t>
      </w:r>
      <w:hyperlink r:id="rId15" w:history="1">
        <w:r w:rsidRPr="00D43DFD">
          <w:rPr>
            <w:rStyle w:val="Hyperlink"/>
          </w:rPr>
          <w:t>https://www.youtube.com/watch?v=ag6mxnBMTnQ</w:t>
        </w:r>
      </w:hyperlink>
      <w:r>
        <w:t xml:space="preserve">. </w:t>
      </w:r>
    </w:p>
    <w:p w:rsidR="00D12EBB" w:rsidRDefault="00D12EBB" w:rsidP="00D12EBB">
      <w:pPr>
        <w:pStyle w:val="BodyText"/>
      </w:pPr>
      <w:r>
        <w:t xml:space="preserve">The formatting of the contents of the </w:t>
      </w:r>
      <w:proofErr w:type="spellStart"/>
      <w:r>
        <w:t>Javascript</w:t>
      </w:r>
      <w:proofErr w:type="spellEnd"/>
      <w:r>
        <w:t xml:space="preserve"> file are based upon the example from Robert Carroll’s Gist “</w:t>
      </w:r>
      <w:r w:rsidRPr="00563050">
        <w:t>courselinks-termsort.js</w:t>
      </w:r>
      <w:r>
        <w:t xml:space="preserve">” </w:t>
      </w:r>
      <w:proofErr w:type="gramStart"/>
      <w:r>
        <w:t xml:space="preserve">at  </w:t>
      </w:r>
      <w:proofErr w:type="gramEnd"/>
      <w:r>
        <w:fldChar w:fldCharType="begin"/>
      </w:r>
      <w:r>
        <w:instrText xml:space="preserve"> HYPERLINK "</w:instrText>
      </w:r>
      <w:r w:rsidRPr="00563050">
        <w:instrText>https://gist.github.com/robert-carroll/cf60322ac3af9ea56a613dd37be681f2</w:instrText>
      </w:r>
      <w:r>
        <w:instrText xml:space="preserve">" </w:instrText>
      </w:r>
      <w:r>
        <w:fldChar w:fldCharType="separate"/>
      </w:r>
      <w:r w:rsidRPr="00D43DFD">
        <w:rPr>
          <w:rStyle w:val="Hyperlink"/>
        </w:rPr>
        <w:t>https://gist.github.com/robert-carroll/cf60322ac3af9ea56a613dd37be681f2</w:t>
      </w:r>
      <w:r>
        <w:fldChar w:fldCharType="end"/>
      </w:r>
      <w:r>
        <w:t xml:space="preserve">. See also </w:t>
      </w:r>
      <w:hyperlink r:id="rId16" w:history="1">
        <w:r w:rsidRPr="00D43DFD">
          <w:rPr>
            <w:rStyle w:val="Hyperlink"/>
          </w:rPr>
          <w:t>https://github.com/robert-carroll/ccsd-canvas</w:t>
        </w:r>
      </w:hyperlink>
      <w:r>
        <w:t xml:space="preserve">. </w:t>
      </w:r>
    </w:p>
    <w:p w:rsidR="00F24531" w:rsidRDefault="00F24531" w:rsidP="00C07B1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Computerexample"/>
            </w:pPr>
            <w:r>
              <w:t>/**</w:t>
            </w:r>
          </w:p>
          <w:p w:rsidR="00F24531" w:rsidRDefault="00F24531" w:rsidP="00F24531">
            <w:pPr>
              <w:pStyle w:val="Computerexample"/>
            </w:pPr>
            <w:r>
              <w:t xml:space="preserve">// @name        </w:t>
            </w:r>
            <w:proofErr w:type="spellStart"/>
            <w:r>
              <w:t>augement</w:t>
            </w:r>
            <w:proofErr w:type="spellEnd"/>
            <w:r>
              <w:t xml:space="preserve"> navigation button links</w:t>
            </w:r>
          </w:p>
          <w:p w:rsidR="00F24531" w:rsidRDefault="00F24531" w:rsidP="00F24531">
            <w:pPr>
              <w:pStyle w:val="Computerexample"/>
            </w:pPr>
            <w:r>
              <w:t xml:space="preserve">// @namespace   </w:t>
            </w:r>
            <w:bookmarkStart w:id="3" w:name="_GoBack"/>
            <w:bookmarkEnd w:id="3"/>
            <w:r w:rsidR="00E40BB7" w:rsidRPr="00E40BB7">
              <w:t>https://github.com/gqmaguirejr/E-learning</w:t>
            </w:r>
          </w:p>
          <w:p w:rsidR="00F24531" w:rsidRDefault="00F24531" w:rsidP="00F24531">
            <w:pPr>
              <w:pStyle w:val="Computerexample"/>
            </w:pPr>
            <w:r>
              <w:t>// @author      Gerald Q. Maguire Jr. &lt;maguire@kth.se&gt;</w:t>
            </w:r>
          </w:p>
          <w:p w:rsidR="00F24531" w:rsidRDefault="00F24531" w:rsidP="00F24531">
            <w:pPr>
              <w:pStyle w:val="Computerexample"/>
            </w:pPr>
            <w:r>
              <w:t>**/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>(function() {</w:t>
            </w:r>
          </w:p>
          <w:p w:rsidR="00F24531" w:rsidRDefault="00F24531" w:rsidP="00F24531">
            <w:pPr>
              <w:pStyle w:val="Computerexample"/>
            </w:pPr>
            <w:r>
              <w:t xml:space="preserve">    'use strict';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 xml:space="preserve">    </w:t>
            </w:r>
            <w:proofErr w:type="spellStart"/>
            <w:r>
              <w:t>onPage</w:t>
            </w:r>
            <w:proofErr w:type="spellEnd"/>
            <w:r>
              <w:t>(/\/courses\/\d+\/users/, function(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proofErr w:type="spellStart"/>
            <w:r>
              <w:t>hasAnyRole</w:t>
            </w:r>
            <w:proofErr w:type="spellEnd"/>
            <w:r>
              <w:t>('teacher', function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if 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  <w:t>// do something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link = </w:t>
            </w:r>
            <w:proofErr w:type="spellStart"/>
            <w:r>
              <w:t>document.getElementsByClassName</w:t>
            </w:r>
            <w:proofErr w:type="spellEnd"/>
            <w:r>
              <w:t>('context_external_tool_2')[0]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  <w:proofErr w:type="spellStart"/>
            <w:r>
              <w:t>link.setAttribute</w:t>
            </w:r>
            <w:proofErr w:type="spellEnd"/>
            <w:r>
              <w:t>('href',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  <w:r>
              <w:tab/>
            </w:r>
            <w:r>
              <w:tab/>
              <w:t xml:space="preserve">  </w:t>
            </w:r>
            <w:proofErr w:type="spellStart"/>
            <w:r>
              <w:t>link.getAttribute</w:t>
            </w:r>
            <w:proofErr w:type="spellEnd"/>
            <w:r>
              <w:t>('href').</w:t>
            </w:r>
            <w:proofErr w:type="spellStart"/>
            <w:r>
              <w:t>concat</w:t>
            </w:r>
            <w:proofErr w:type="spellEnd"/>
            <w:r>
              <w:t>('?url='+</w:t>
            </w:r>
            <w:proofErr w:type="spellStart"/>
            <w:r>
              <w:t>location.href</w:t>
            </w:r>
            <w:proofErr w:type="spellEnd"/>
            <w:r>
              <w:t>))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} else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  <w:t>// do something else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}</w:t>
            </w:r>
          </w:p>
          <w:p w:rsidR="00F24531" w:rsidRDefault="00F24531" w:rsidP="00F24531">
            <w:pPr>
              <w:pStyle w:val="Computerexample"/>
            </w:pPr>
            <w:r>
              <w:tab/>
              <w:t>})});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 xml:space="preserve">    function </w:t>
            </w:r>
            <w:proofErr w:type="spellStart"/>
            <w:r>
              <w:t>onPage</w:t>
            </w:r>
            <w:proofErr w:type="spellEnd"/>
            <w:r>
              <w:t xml:space="preserve">(regex, </w:t>
            </w:r>
            <w:proofErr w:type="spellStart"/>
            <w:r>
              <w:t>fn</w:t>
            </w:r>
            <w:proofErr w:type="spellEnd"/>
            <w:r>
              <w:t>) {</w:t>
            </w:r>
          </w:p>
          <w:p w:rsidR="00F24531" w:rsidRDefault="00F24531" w:rsidP="00F24531">
            <w:pPr>
              <w:pStyle w:val="Computerexample"/>
            </w:pPr>
            <w:r>
              <w:tab/>
              <w:t>if (</w:t>
            </w:r>
            <w:proofErr w:type="spellStart"/>
            <w:r>
              <w:t>location.pathname.match</w:t>
            </w:r>
            <w:proofErr w:type="spellEnd"/>
            <w:r>
              <w:t xml:space="preserve">(regex)) </w:t>
            </w:r>
            <w:proofErr w:type="spellStart"/>
            <w:r>
              <w:t>fn</w:t>
            </w:r>
            <w:proofErr w:type="spellEnd"/>
            <w:r>
              <w:t>();</w:t>
            </w:r>
          </w:p>
          <w:p w:rsidR="00F24531" w:rsidRDefault="00F24531" w:rsidP="00F24531">
            <w:pPr>
              <w:pStyle w:val="Computerexample"/>
            </w:pPr>
            <w:r>
              <w:t xml:space="preserve">    }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 xml:space="preserve">    function </w:t>
            </w:r>
            <w:proofErr w:type="spellStart"/>
            <w:r>
              <w:t>hasAnyRole</w:t>
            </w:r>
            <w:proofErr w:type="spellEnd"/>
            <w:r>
              <w:t xml:space="preserve">(/*roles, </w:t>
            </w:r>
            <w:proofErr w:type="spellStart"/>
            <w:r>
              <w:t>cb</w:t>
            </w:r>
            <w:proofErr w:type="spellEnd"/>
            <w:r>
              <w:t>*/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proofErr w:type="spellStart"/>
            <w:r>
              <w:t>var</w:t>
            </w:r>
            <w:proofErr w:type="spellEnd"/>
            <w:r>
              <w:t xml:space="preserve"> roles = [].</w:t>
            </w:r>
            <w:proofErr w:type="spellStart"/>
            <w:r>
              <w:t>slice.call</w:t>
            </w:r>
            <w:proofErr w:type="spellEnd"/>
            <w:r>
              <w:t>(arguments, 0);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cb</w:t>
            </w:r>
            <w:proofErr w:type="spellEnd"/>
            <w:r>
              <w:t xml:space="preserve"> = </w:t>
            </w:r>
            <w:proofErr w:type="spellStart"/>
            <w:r>
              <w:t>roles.pop</w:t>
            </w:r>
            <w:proofErr w:type="spellEnd"/>
            <w:r>
              <w:t>();</w:t>
            </w:r>
          </w:p>
          <w:p w:rsidR="00F24531" w:rsidRDefault="00F24531" w:rsidP="00F24531">
            <w:pPr>
              <w:pStyle w:val="Computerexample"/>
            </w:pPr>
            <w:r>
              <w:tab/>
              <w:t>for (</w:t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r>
              <w:t>arguments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if (</w:t>
            </w:r>
            <w:proofErr w:type="spellStart"/>
            <w:r>
              <w:t>ENV.current_user_roles.indexOf</w:t>
            </w:r>
            <w:proofErr w:type="spellEnd"/>
            <w:r>
              <w:t>(arguments[</w:t>
            </w:r>
            <w:proofErr w:type="spellStart"/>
            <w:r>
              <w:t>i</w:t>
            </w:r>
            <w:proofErr w:type="spellEnd"/>
            <w:r>
              <w:t>]) !== -1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true);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}</w:t>
            </w:r>
          </w:p>
          <w:p w:rsidR="00F24531" w:rsidRDefault="00F24531" w:rsidP="00F24531">
            <w:pPr>
              <w:pStyle w:val="Computerexample"/>
            </w:pPr>
            <w:r>
              <w:tab/>
              <w:t>}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false);</w:t>
            </w:r>
          </w:p>
          <w:p w:rsidR="00F24531" w:rsidRDefault="00F24531" w:rsidP="00F24531">
            <w:pPr>
              <w:pStyle w:val="Computerexample"/>
            </w:pPr>
            <w:r>
              <w:t xml:space="preserve">    }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  <w:keepNext/>
            </w:pPr>
            <w:r>
              <w:lastRenderedPageBreak/>
              <w:t>})();</w:t>
            </w:r>
          </w:p>
        </w:tc>
      </w:tr>
    </w:tbl>
    <w:p w:rsidR="00F24531" w:rsidRDefault="00F24531" w:rsidP="00F24531">
      <w:pPr>
        <w:pStyle w:val="Caption"/>
      </w:pPr>
      <w:bookmarkStart w:id="4" w:name="_Ref50734862"/>
      <w:r>
        <w:lastRenderedPageBreak/>
        <w:t xml:space="preserve">Figure </w:t>
      </w:r>
      <w:fldSimple w:instr=" SEQ Figure \* ARABIC ">
        <w:r w:rsidR="0099302A">
          <w:rPr>
            <w:noProof/>
          </w:rPr>
          <w:t>4</w:t>
        </w:r>
      </w:fldSimple>
      <w:bookmarkEnd w:id="4"/>
      <w:r>
        <w:t xml:space="preserve">: </w:t>
      </w:r>
      <w:r w:rsidRPr="0034374E">
        <w:t>add-url-to-button-push-for-lti.js</w:t>
      </w:r>
    </w:p>
    <w:p w:rsidR="00F24531" w:rsidRDefault="00F24531" w:rsidP="006B68E7">
      <w:pPr>
        <w:pStyle w:val="BodyText"/>
      </w:pPr>
      <w:r>
        <w:t>You can now use the look at the themes (</w:t>
      </w:r>
      <w:r>
        <w:fldChar w:fldCharType="begin"/>
      </w:r>
      <w:r>
        <w:instrText xml:space="preserve"> REF _Ref50735234 \h </w:instrText>
      </w:r>
      <w:r>
        <w:fldChar w:fldCharType="separate"/>
      </w:r>
      <w:r>
        <w:t xml:space="preserve">Figure </w:t>
      </w:r>
      <w:r>
        <w:rPr>
          <w:noProof/>
        </w:rPr>
        <w:t>5</w:t>
      </w:r>
      <w:r>
        <w:fldChar w:fldCharType="end"/>
      </w:r>
      <w:r>
        <w:t>) and then invoke the theme editor</w:t>
      </w:r>
      <w:r w:rsidR="006B68E7">
        <w:t xml:space="preserve"> (</w:t>
      </w:r>
      <w:r w:rsidR="006B68E7">
        <w:fldChar w:fldCharType="begin"/>
      </w:r>
      <w:r w:rsidR="006B68E7">
        <w:instrText xml:space="preserve"> REF _Ref50735691 \h </w:instrText>
      </w:r>
      <w:r w:rsidR="006B68E7">
        <w:fldChar w:fldCharType="separate"/>
      </w:r>
      <w:r w:rsidR="006B68E7">
        <w:t xml:space="preserve">Figure </w:t>
      </w:r>
      <w:r w:rsidR="006B68E7">
        <w:rPr>
          <w:noProof/>
        </w:rPr>
        <w:t>6</w:t>
      </w:r>
      <w:r w:rsidR="006B68E7">
        <w:fldChar w:fldCharType="end"/>
      </w:r>
      <w:r w:rsidR="006B68E7">
        <w:t>)</w:t>
      </w:r>
      <w:r>
        <w:t xml:space="preserve"> to upload a file as shown in </w:t>
      </w:r>
      <w:r w:rsidR="006B68E7">
        <w:fldChar w:fldCharType="begin"/>
      </w:r>
      <w:r w:rsidR="006B68E7">
        <w:instrText xml:space="preserve"> REF _Ref50735699 \h </w:instrText>
      </w:r>
      <w:r w:rsidR="006B68E7">
        <w:fldChar w:fldCharType="separate"/>
      </w:r>
      <w:r w:rsidR="006B68E7">
        <w:t xml:space="preserve">Figure </w:t>
      </w:r>
      <w:r w:rsidR="006B68E7">
        <w:rPr>
          <w:noProof/>
        </w:rPr>
        <w:t>7</w:t>
      </w:r>
      <w:r w:rsidR="006B68E7"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65C2645C" wp14:editId="6D910A24">
                  <wp:extent cx="5943600" cy="324294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emes-Screenshot_20200911_164349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4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F24531" w:rsidP="00F24531">
      <w:pPr>
        <w:pStyle w:val="Caption"/>
      </w:pPr>
      <w:bookmarkStart w:id="5" w:name="_Ref50735234"/>
      <w:r>
        <w:t xml:space="preserve">Figure </w:t>
      </w:r>
      <w:fldSimple w:instr=" SEQ Figure \* ARABIC ">
        <w:r w:rsidR="0099302A">
          <w:rPr>
            <w:noProof/>
          </w:rPr>
          <w:t>5</w:t>
        </w:r>
      </w:fldSimple>
      <w:bookmarkEnd w:id="5"/>
      <w:r>
        <w:t>: Available themes and current t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703EF66B" wp14:editId="3A806414">
                  <wp:extent cx="5943600" cy="361569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eme-editor-Screenshot_20200911_164738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15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F24531" w:rsidP="00F24531">
      <w:pPr>
        <w:pStyle w:val="Caption"/>
      </w:pPr>
      <w:bookmarkStart w:id="6" w:name="_Ref50735691"/>
      <w:r>
        <w:t xml:space="preserve">Figure </w:t>
      </w:r>
      <w:fldSimple w:instr=" SEQ Figure \* ARABIC ">
        <w:r w:rsidR="0099302A">
          <w:rPr>
            <w:noProof/>
          </w:rPr>
          <w:t>6</w:t>
        </w:r>
      </w:fldSimple>
      <w:bookmarkEnd w:id="6"/>
      <w:r>
        <w:t>: Theme editor</w:t>
      </w:r>
    </w:p>
    <w:p w:rsidR="00F24531" w:rsidRDefault="00F24531" w:rsidP="00F2453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6B68E7" w:rsidP="006B68E7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6A8C1AD2" wp14:editId="1BEDD60A">
                  <wp:extent cx="5943600" cy="36118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load-js-Screenshot_20200911_16481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11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6B68E7" w:rsidP="006B68E7">
      <w:pPr>
        <w:pStyle w:val="Caption"/>
      </w:pPr>
      <w:bookmarkStart w:id="7" w:name="_Ref50735699"/>
      <w:r>
        <w:t xml:space="preserve">Figure </w:t>
      </w:r>
      <w:fldSimple w:instr=" SEQ Figure \* ARABIC ">
        <w:r w:rsidR="0099302A">
          <w:rPr>
            <w:noProof/>
          </w:rPr>
          <w:t>7</w:t>
        </w:r>
      </w:fldSimple>
      <w:bookmarkEnd w:id="7"/>
      <w:r>
        <w:t xml:space="preserve">: Upload the </w:t>
      </w:r>
      <w:proofErr w:type="spellStart"/>
      <w:r>
        <w:t>Javascript</w:t>
      </w:r>
      <w:proofErr w:type="spellEnd"/>
      <w:r>
        <w:t xml:space="preserve"> file</w:t>
      </w:r>
    </w:p>
    <w:p w:rsidR="006B68E7" w:rsidRDefault="006B68E7" w:rsidP="00F24531">
      <w:pPr>
        <w:pStyle w:val="BodyText"/>
      </w:pPr>
      <w:r>
        <w:lastRenderedPageBreak/>
        <w:t>This creates a file:</w:t>
      </w:r>
    </w:p>
    <w:p w:rsidR="00F24531" w:rsidRDefault="006B68E7" w:rsidP="006B68E7">
      <w:pPr>
        <w:pStyle w:val="Computerexample"/>
      </w:pPr>
      <w:hyperlink r:id="rId20" w:history="1">
        <w:r w:rsidRPr="00D43DFD">
          <w:rPr>
            <w:rStyle w:val="Hyperlink"/>
          </w:rPr>
          <w:t>http://canvas.docker/accounts/2/files/23/download?verifier=Fm2rPosklpbcvEQcajxGyI6e1uVQsTozwPyWhBje</w:t>
        </w:r>
      </w:hyperlink>
    </w:p>
    <w:p w:rsidR="006B68E7" w:rsidRDefault="006B68E7" w:rsidP="006B68E7">
      <w:pPr>
        <w:pStyle w:val="BodyText"/>
      </w:pPr>
      <w:r>
        <w:t xml:space="preserve">One can view this file, as shown in </w:t>
      </w:r>
      <w:r>
        <w:fldChar w:fldCharType="begin"/>
      </w:r>
      <w:r>
        <w:instrText xml:space="preserve"> REF _Ref50735960 \h </w:instrText>
      </w:r>
      <w:r>
        <w:fldChar w:fldCharType="separate"/>
      </w:r>
      <w:r>
        <w:t xml:space="preserve">Figure </w:t>
      </w:r>
      <w:r>
        <w:rPr>
          <w:noProof/>
        </w:rPr>
        <w:t>8</w:t>
      </w:r>
      <w:r>
        <w:fldChar w:fldCharType="end"/>
      </w:r>
      <w:r>
        <w:t>. Preview the changes to the them, save, and then apply the changes (you will get a confirmation question that asks if you really want to apply the changes to the account</w:t>
      </w:r>
      <w:proofErr w:type="gramStart"/>
      <w:r>
        <w:t>) 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6B68E7" w:rsidP="006B68E7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3D6F9FCB" wp14:editId="7E51FDDE">
                  <wp:extent cx="5943600" cy="4871720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view-file-of-jsScreenshot_20200911_164906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87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6B68E7" w:rsidP="006B68E7">
      <w:pPr>
        <w:pStyle w:val="Caption"/>
      </w:pPr>
      <w:bookmarkStart w:id="8" w:name="_Ref50735960"/>
      <w:r>
        <w:t xml:space="preserve">Figure </w:t>
      </w:r>
      <w:fldSimple w:instr=" SEQ Figure \* ARABIC ">
        <w:r w:rsidR="0099302A">
          <w:rPr>
            <w:noProof/>
          </w:rPr>
          <w:t>8</w:t>
        </w:r>
      </w:fldSimple>
      <w:bookmarkEnd w:id="8"/>
      <w:r>
        <w:t xml:space="preserve">: View the uploaded </w:t>
      </w:r>
      <w:proofErr w:type="spellStart"/>
      <w:r>
        <w:t>Javascript</w:t>
      </w:r>
      <w:proofErr w:type="spellEnd"/>
      <w:r>
        <w:t xml:space="preserve"> file</w:t>
      </w:r>
    </w:p>
    <w:p w:rsidR="00F24531" w:rsidRDefault="00F24531" w:rsidP="00F24531">
      <w:pPr>
        <w:pStyle w:val="BodyText"/>
      </w:pPr>
    </w:p>
    <w:p w:rsidR="00F24531" w:rsidRDefault="00F24531" w:rsidP="00F24531">
      <w:pPr>
        <w:pStyle w:val="BodyText"/>
      </w:pPr>
      <w:r>
        <w:t xml:space="preserve">However, there is a </w:t>
      </w:r>
      <w:r w:rsidRPr="006B68E7">
        <w:rPr>
          <w:color w:val="FF0000"/>
        </w:rPr>
        <w:t xml:space="preserve">catch </w:t>
      </w:r>
      <w:r>
        <w:t>–</w:t>
      </w:r>
      <w:r w:rsidR="006B68E7">
        <w:t xml:space="preserve"> the file</w:t>
      </w:r>
      <w:r>
        <w:t xml:space="preserve"> has to be uploaded via a </w:t>
      </w:r>
      <w:proofErr w:type="spellStart"/>
      <w:r>
        <w:t>FireFox</w:t>
      </w:r>
      <w:proofErr w:type="spellEnd"/>
      <w:r>
        <w:t xml:space="preserve"> browser and not a Chrome browser – as detailed in the posting “Uploading custom JS files with Chrome fails when using local storage #1011” by “</w:t>
      </w:r>
      <w:proofErr w:type="spellStart"/>
      <w:r>
        <w:t>etsikt</w:t>
      </w:r>
      <w:proofErr w:type="spellEnd"/>
      <w:r>
        <w:t xml:space="preserve">” on March 24, 2017 at </w:t>
      </w:r>
      <w:hyperlink r:id="rId22" w:history="1">
        <w:r w:rsidRPr="00D43DFD">
          <w:rPr>
            <w:rStyle w:val="Hyperlink"/>
          </w:rPr>
          <w:t>https://github.com/instructure/canvas-lms/issues/1011</w:t>
        </w:r>
      </w:hyperlink>
      <w:r>
        <w:t xml:space="preserve"> - unfortunately, the problem still exists</w:t>
      </w:r>
      <w:r w:rsidR="00D12EBB">
        <w:t xml:space="preserve"> (at least in the VM I have Canvas running in)</w:t>
      </w:r>
      <w:r>
        <w:t>.</w:t>
      </w:r>
    </w:p>
    <w:p w:rsidR="006B68E7" w:rsidRDefault="006B68E7" w:rsidP="00F24531">
      <w:pPr>
        <w:pStyle w:val="BodyText"/>
      </w:pPr>
      <w:r>
        <w:t xml:space="preserve">If you upload the file with a Chrome browser you will get 422 errors when the browser tries to load this </w:t>
      </w:r>
      <w:proofErr w:type="spellStart"/>
      <w:r>
        <w:t>javascript</w:t>
      </w:r>
      <w:proofErr w:type="spellEnd"/>
      <w:r>
        <w:t xml:space="preserve"> into a page. However, if you have use Firefox, then it works, see</w:t>
      </w:r>
      <w:r w:rsidR="0007151B">
        <w:t xml:space="preserve"> </w:t>
      </w:r>
      <w:r w:rsidR="0007151B">
        <w:fldChar w:fldCharType="begin"/>
      </w:r>
      <w:r w:rsidR="0007151B">
        <w:instrText xml:space="preserve"> REF _Ref50736516 \h </w:instrText>
      </w:r>
      <w:r w:rsidR="0007151B">
        <w:fldChar w:fldCharType="separate"/>
      </w:r>
      <w:r w:rsidR="0007151B">
        <w:t xml:space="preserve">Figure </w:t>
      </w:r>
      <w:r w:rsidR="0007151B">
        <w:rPr>
          <w:noProof/>
        </w:rPr>
        <w:t>9</w:t>
      </w:r>
      <w:r w:rsidR="0007151B">
        <w:fldChar w:fldCharType="end"/>
      </w:r>
      <w:r w:rsidR="0007151B">
        <w:t xml:space="preserve"> and the bottom of the HTML that is in the page as shown in</w:t>
      </w:r>
      <w:r>
        <w:t xml:space="preserve"> </w:t>
      </w:r>
      <w:r w:rsidR="0007151B">
        <w:fldChar w:fldCharType="begin"/>
      </w:r>
      <w:r w:rsidR="0007151B">
        <w:instrText xml:space="preserve"> REF _Ref50736285 \h </w:instrText>
      </w:r>
      <w:r w:rsidR="0007151B">
        <w:fldChar w:fldCharType="separate"/>
      </w:r>
      <w:r w:rsidR="0007151B">
        <w:t xml:space="preserve">Figure </w:t>
      </w:r>
      <w:r w:rsidR="0007151B">
        <w:rPr>
          <w:noProof/>
        </w:rPr>
        <w:t>10</w:t>
      </w:r>
      <w:r w:rsidR="0007151B"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151B" w:rsidTr="0007151B">
        <w:tc>
          <w:tcPr>
            <w:tcW w:w="9576" w:type="dxa"/>
          </w:tcPr>
          <w:p w:rsidR="0007151B" w:rsidRDefault="0007151B" w:rsidP="0007151B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3FECE704" wp14:editId="7E675DC4">
                  <wp:extent cx="5943600" cy="2359660"/>
                  <wp:effectExtent l="0" t="0" r="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twork-log-Screenshot_20200911_170524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5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7151B" w:rsidRDefault="0007151B" w:rsidP="0007151B">
      <w:pPr>
        <w:pStyle w:val="Caption"/>
      </w:pPr>
      <w:bookmarkStart w:id="9" w:name="_Ref50736516"/>
      <w:r>
        <w:t xml:space="preserve">Figure </w:t>
      </w:r>
      <w:fldSimple w:instr=" SEQ Figure \* ARABIC ">
        <w:r w:rsidR="0099302A">
          <w:rPr>
            <w:noProof/>
          </w:rPr>
          <w:t>9</w:t>
        </w:r>
      </w:fldSimple>
      <w:bookmarkEnd w:id="9"/>
      <w:r>
        <w:t>: Network log showing loading of the file</w:t>
      </w:r>
    </w:p>
    <w:p w:rsidR="0007151B" w:rsidRDefault="0007151B" w:rsidP="00F2453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B68E7" w:rsidTr="006B68E7">
        <w:tc>
          <w:tcPr>
            <w:tcW w:w="9576" w:type="dxa"/>
          </w:tcPr>
          <w:p w:rsidR="006B68E7" w:rsidRDefault="006B68E7" w:rsidP="006B68E7">
            <w:pPr>
              <w:pStyle w:val="Computerexample"/>
            </w:pPr>
            <w:r>
              <w:t xml:space="preserve">  &lt;div id="</w:t>
            </w:r>
            <w:proofErr w:type="spellStart"/>
            <w:r>
              <w:t>StudentTray</w:t>
            </w:r>
            <w:proofErr w:type="spellEnd"/>
            <w:r>
              <w:t>__Container"&gt;&lt;/div&gt;</w:t>
            </w:r>
          </w:p>
          <w:p w:rsidR="006B68E7" w:rsidRDefault="006B68E7" w:rsidP="006B68E7">
            <w:pPr>
              <w:pStyle w:val="Computerexample"/>
            </w:pPr>
            <w:r>
              <w:t xml:space="preserve">  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  <w:r>
              <w:t>&lt;script&gt;</w:t>
            </w:r>
          </w:p>
          <w:p w:rsidR="006B68E7" w:rsidRDefault="006B68E7" w:rsidP="006B68E7">
            <w:pPr>
              <w:pStyle w:val="Computerexample"/>
            </w:pPr>
            <w:r>
              <w:t xml:space="preserve">  INST = {"environment":"development","disableCrocodocPreviews":true,"logPageViews":true,"maxVisibleEditorButtons":3,"editorButtons":[]};</w:t>
            </w:r>
          </w:p>
          <w:p w:rsidR="006B68E7" w:rsidRDefault="006B68E7" w:rsidP="006B68E7">
            <w:pPr>
              <w:pStyle w:val="Computerexample"/>
            </w:pPr>
            <w:r>
              <w:t xml:space="preserve">  ENV = {"ASSET_HOST":"","active_brand_config_json_url":"/dist/brandable_css/95eddef5aee9eb2270e228a826b4a81c/variables-8f05bb49a3f36c1ed21c589576567137.json","url_to_what_gets_loaded_inside_the_tinymce_editor_css":["/dist/brandable_css/95eddef5aee9eb2270e228a826b4a81c/variables-8f05bb49a3f36c1ed21c589576567137.css","/dist/brandable_css/new_styles_normal_contrast/bundles/what_gets_loaded_inside_the_tinymce_editor-1b6127b96f.css"],"url_for_high_contrast_tinymce_editor_css":["/dist/brandable_css/default/variables-high_contrast-8f05bb49a3f36c1ed21c589576567137.css","/dist/brandable_css/new_styles_high_contrast/bundles/what_gets_loaded_inside_the_tinymce_editor-f1248bf59a.css"],"current_user_id":"1","current_user_roles":["user","teacher","admin","root_admin"],"current_user_disabled_inbox":false,"files_domain":"canvas.docker","DOMAIN_ROOT_ACCOUNT_ID":10000000000001,"k12":false,"use_responsive_layout":false,"use_rce_enhancements":false,"use_unsplash_image_search":null,"help_link_name":"Help","help_link_icon":"help","use_high_contrast":false,"LTI_LAUNCH_FRAME_ALLOWANCES":["geolocation *","microphone *","camera *","midi *","encrypted-media *","</w:t>
            </w:r>
            <w:proofErr w:type="spellStart"/>
            <w:r>
              <w:t>autoplay</w:t>
            </w:r>
            <w:proofErr w:type="spellEnd"/>
            <w:r>
              <w:t xml:space="preserve"> *"],"DEEP_LINKING_POST_MESSAGE_ORIGIN":"http://canvas.docker","DEEP_LINKING_LOGGING":null,"SETTINGS":{"open_registration":false,"eportfolios_enabled":true,"collapse_global_nav":false,"show_feedback_link":false,"enable_profiles":tru</w:t>
            </w:r>
            <w:r>
              <w:lastRenderedPageBreak/>
              <w:t>e},"current_user":{"id":"1","display_name":"chip.maguire@gmail.com","avatar_image_url":"http://canvas.instructure.com/images/messages/avatar-50.png","html_url":"http://www.canvas.docker/about/1"},"context_asset_string":"course_2","ping_url":"http://canvas.docker/api/v1/courses/2/ping","TIMEZONE":"Europe/Stockholm","CONTEXT_TIMEZONE":"America/Denver","LOCALE":"en","BIGEASY_LOCALE":"en_US","FULLCALENDAR_LOCALE":"en","MOMENT_LOCALE":"en","COURSE_ID":2,"USER_ID":2,"LAST_ATTENDED_DATE":null,"CONTEXT_USER_DISPLAY_NAME":"Ann","ga_page_title":"Roster User","PASSWORD_POLICY":{"min_length":8},"PASSWORD_POLICIES":{"2":{"min_length":8},"1":{"min_length":8}},"badge_counts":{"submissions":0},"notices":[]};</w:t>
            </w:r>
          </w:p>
          <w:p w:rsidR="006B68E7" w:rsidRDefault="006B68E7" w:rsidP="006B68E7">
            <w:pPr>
              <w:pStyle w:val="Computerexample"/>
            </w:pPr>
            <w:r>
              <w:t>&lt;/script&gt;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  <w:r>
              <w:t xml:space="preserve">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0-c-b622fcc47a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-c-2630a3ea4c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user_name-c-cb12473c0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-c-fb5c16e664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link_enrollment-c-fcb58ecef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user_logins-c-9d419ce714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3-c-3a96ce116c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4-c-d15ff7cb9e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5-c-51d8353b6e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6-c-22f9e3193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7-c-5240ea512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8-c-ec3c1e7d86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9-c-777838c6d9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0-c-245d06fb3b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1-c-a490f5c8fa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2-c-c9cdc5c546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3-c-50513d0418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5-c-c2786ab581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6-c-c727e59f30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7-c-b9ab2a19d2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8-c-a28d8b7359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9-c-5ed6f45a20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0-c-24283a696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1-c-549c17a9f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 xml:space="preserve">="preload" </w:t>
            </w:r>
            <w:r>
              <w:lastRenderedPageBreak/>
              <w:t>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2-c-021bf6306e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3-c-90f481d031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4-c-b39a79867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5-c-b7c7c56b7f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6-c-a63a05519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8-c-e0ebda9f8d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9-c-c818ac7883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70-c-00f3bfb8cc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dist/webpack-dev/legacy/context_roster_user-c-ef7c8c3782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35-c-54fb7539e4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59-c-5467db30d1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navigation_header-c-4cb4cdf7ec.js" as="script" type="text/</w:t>
            </w:r>
            <w:proofErr w:type="spellStart"/>
            <w:r>
              <w:t>javascript</w:t>
            </w:r>
            <w:proofErr w:type="spellEnd"/>
            <w:r>
              <w:t>"&gt;&lt;script&gt;</w:t>
            </w:r>
          </w:p>
          <w:p w:rsidR="006B68E7" w:rsidRDefault="006B68E7" w:rsidP="006B68E7">
            <w:pPr>
              <w:pStyle w:val="Computerexample"/>
            </w:pPr>
            <w:r>
              <w:t>//&lt;![CDATA[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user_name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link_enrollment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user_logins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legacy/</w:t>
            </w:r>
            <w:proofErr w:type="spellStart"/>
            <w:r>
              <w:t>context_roster_user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navigation_header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//]]&gt;</w:t>
            </w:r>
          </w:p>
          <w:p w:rsidR="006B68E7" w:rsidRDefault="006B68E7" w:rsidP="006B68E7">
            <w:pPr>
              <w:pStyle w:val="Computerexample"/>
            </w:pPr>
            <w:r>
              <w:t>&lt;/script&gt;</w:t>
            </w:r>
          </w:p>
          <w:p w:rsidR="006B68E7" w:rsidRPr="0007151B" w:rsidRDefault="006B68E7" w:rsidP="006B68E7">
            <w:pPr>
              <w:pStyle w:val="Computerexample"/>
              <w:rPr>
                <w:b/>
                <w:color w:val="FF0000"/>
              </w:rPr>
            </w:pPr>
            <w:r w:rsidRPr="0007151B">
              <w:rPr>
                <w:b/>
                <w:color w:val="FF0000"/>
              </w:rPr>
              <w:t>&lt;script src="http://canvas.docker/accounts/2/files/23/download?verifier=Fm2rPosklpbcvEQcajxGyI6e1uVQsTozwPyWhBje" defer="defer"&gt;&lt;/script&gt;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  <w:r>
              <w:t>&lt;/div&gt; &lt;!-- #application --&gt;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  <w:keepNext/>
            </w:pPr>
            <w:r>
              <w:t>&lt;div id="</w:t>
            </w:r>
            <w:proofErr w:type="spellStart"/>
            <w:r>
              <w:t>nav</w:t>
            </w:r>
            <w:proofErr w:type="spellEnd"/>
            <w:r>
              <w:t>-tray-portal" style="position: relative; z-index: 99;"&gt;&lt;/div&gt;&lt;/body&gt;&lt;/html&gt;</w:t>
            </w:r>
          </w:p>
        </w:tc>
      </w:tr>
    </w:tbl>
    <w:p w:rsidR="006B68E7" w:rsidRDefault="006B68E7" w:rsidP="006B68E7">
      <w:pPr>
        <w:pStyle w:val="Caption"/>
      </w:pPr>
      <w:bookmarkStart w:id="10" w:name="_Ref50736285"/>
      <w:r>
        <w:lastRenderedPageBreak/>
        <w:t xml:space="preserve">Figure </w:t>
      </w:r>
      <w:fldSimple w:instr=" SEQ Figure \* ARABIC ">
        <w:r w:rsidR="0099302A">
          <w:rPr>
            <w:noProof/>
          </w:rPr>
          <w:t>10</w:t>
        </w:r>
      </w:fldSimple>
      <w:bookmarkEnd w:id="10"/>
      <w:r>
        <w:t xml:space="preserve">: Custom </w:t>
      </w:r>
      <w:proofErr w:type="spellStart"/>
      <w:r>
        <w:t>Javascript</w:t>
      </w:r>
      <w:proofErr w:type="spellEnd"/>
      <w:r>
        <w:t xml:space="preserve"> being loaded</w:t>
      </w:r>
    </w:p>
    <w:p w:rsidR="006B68E7" w:rsidRDefault="0007151B" w:rsidP="0007151B">
      <w:pPr>
        <w:pStyle w:val="Heading1"/>
      </w:pPr>
      <w:r>
        <w:lastRenderedPageBreak/>
        <w:t>Third step – try it out</w:t>
      </w:r>
    </w:p>
    <w:p w:rsidR="0007151B" w:rsidRDefault="000B51B3" w:rsidP="0007151B">
      <w:pPr>
        <w:pStyle w:val="BodyText"/>
      </w:pPr>
      <w:r>
        <w:t xml:space="preserve">We first go to the People page, as shown in </w:t>
      </w:r>
      <w:r>
        <w:fldChar w:fldCharType="begin"/>
      </w:r>
      <w:r>
        <w:instrText xml:space="preserve"> REF _Ref50737314 \h </w:instrText>
      </w:r>
      <w:r>
        <w:fldChar w:fldCharType="separate"/>
      </w:r>
      <w:r>
        <w:t xml:space="preserve">Figure </w:t>
      </w:r>
      <w:r>
        <w:rPr>
          <w:noProof/>
        </w:rPr>
        <w:t>11</w:t>
      </w:r>
      <w:r>
        <w:fldChar w:fldCharType="end"/>
      </w:r>
      <w:r>
        <w:t xml:space="preserve">. There we selected the user “Ann </w:t>
      </w:r>
      <w:proofErr w:type="spellStart"/>
      <w:r>
        <w:t>FakeStudent</w:t>
      </w:r>
      <w:proofErr w:type="spellEnd"/>
      <w:r>
        <w:t xml:space="preserve">” and this takes us to the page shown in </w:t>
      </w:r>
      <w:r>
        <w:fldChar w:fldCharType="begin"/>
      </w:r>
      <w:r>
        <w:instrText xml:space="preserve"> REF _Ref50737348 \h </w:instrText>
      </w:r>
      <w:r>
        <w:fldChar w:fldCharType="separate"/>
      </w:r>
      <w:r>
        <w:t xml:space="preserve">Figure </w:t>
      </w:r>
      <w:r>
        <w:rPr>
          <w:noProof/>
        </w:rPr>
        <w:t>12</w:t>
      </w:r>
      <w:r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51B3" w:rsidTr="000B51B3">
        <w:tc>
          <w:tcPr>
            <w:tcW w:w="9576" w:type="dxa"/>
          </w:tcPr>
          <w:p w:rsidR="000B51B3" w:rsidRDefault="000B51B3" w:rsidP="000B51B3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35B5813E" wp14:editId="0F2BE784">
                  <wp:extent cx="5943600" cy="356806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-FakeStudent-Screenshot_20200911_171344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68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51B3" w:rsidRDefault="000B51B3" w:rsidP="000B51B3">
      <w:pPr>
        <w:pStyle w:val="Caption"/>
      </w:pPr>
      <w:bookmarkStart w:id="11" w:name="_Ref50737314"/>
      <w:r>
        <w:t xml:space="preserve">Figure </w:t>
      </w:r>
      <w:fldSimple w:instr=" SEQ Figure \* ARABIC ">
        <w:r w:rsidR="0099302A">
          <w:rPr>
            <w:noProof/>
          </w:rPr>
          <w:t>11</w:t>
        </w:r>
      </w:fldSimple>
      <w:bookmarkEnd w:id="11"/>
      <w:r>
        <w:t>: People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51B3" w:rsidTr="000B51B3">
        <w:tc>
          <w:tcPr>
            <w:tcW w:w="9576" w:type="dxa"/>
          </w:tcPr>
          <w:p w:rsidR="000B51B3" w:rsidRDefault="000B51B3" w:rsidP="000B51B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225D6B14" wp14:editId="74E1939D">
                  <wp:extent cx="5943600" cy="4150995"/>
                  <wp:effectExtent l="0" t="0" r="0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-FakeStudent-user-page-Screenshot_20200911_171411.pn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50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51B3" w:rsidRDefault="000B51B3" w:rsidP="000B51B3">
      <w:pPr>
        <w:pStyle w:val="Caption"/>
      </w:pPr>
      <w:bookmarkStart w:id="12" w:name="_Ref50737348"/>
      <w:r>
        <w:t xml:space="preserve">Figure </w:t>
      </w:r>
      <w:fldSimple w:instr=" SEQ Figure \* ARABIC ">
        <w:r w:rsidR="0099302A">
          <w:rPr>
            <w:noProof/>
          </w:rPr>
          <w:t>12</w:t>
        </w:r>
      </w:fldSimple>
      <w:bookmarkEnd w:id="12"/>
      <w:r>
        <w:t xml:space="preserve">: Ann </w:t>
      </w:r>
      <w:proofErr w:type="spellStart"/>
      <w:r>
        <w:t>FakeStudent</w:t>
      </w:r>
      <w:proofErr w:type="spellEnd"/>
      <w:r>
        <w:t xml:space="preserve"> user page</w:t>
      </w:r>
    </w:p>
    <w:p w:rsidR="000B51B3" w:rsidRDefault="000B51B3" w:rsidP="0007151B">
      <w:pPr>
        <w:pStyle w:val="BodyText"/>
      </w:pPr>
      <w:r>
        <w:t xml:space="preserve">If we zoom in on the upper left corner (see </w:t>
      </w:r>
      <w:r>
        <w:fldChar w:fldCharType="begin"/>
      </w:r>
      <w:r>
        <w:instrText xml:space="preserve"> REF _Ref50737436 \h </w:instrText>
      </w:r>
      <w:r>
        <w:fldChar w:fldCharType="separate"/>
      </w:r>
      <w:r>
        <w:t xml:space="preserve">Figure </w:t>
      </w:r>
      <w:r>
        <w:rPr>
          <w:noProof/>
        </w:rPr>
        <w:t>13</w:t>
      </w:r>
      <w:r>
        <w:fldChar w:fldCharType="end"/>
      </w:r>
      <w:r>
        <w:t>) and look at the URL is says:</w:t>
      </w:r>
    </w:p>
    <w:p w:rsidR="0007151B" w:rsidRDefault="000B51B3" w:rsidP="000B51B3">
      <w:pPr>
        <w:pStyle w:val="Computerexample"/>
      </w:pPr>
      <w:r w:rsidRPr="000B51B3">
        <w:t>http://canvas.docker/courses/2/users/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51B3" w:rsidTr="000B51B3">
        <w:tc>
          <w:tcPr>
            <w:tcW w:w="9576" w:type="dxa"/>
          </w:tcPr>
          <w:p w:rsidR="000B51B3" w:rsidRDefault="000B51B3" w:rsidP="000B51B3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23D43CDC" wp14:editId="202F997E">
                  <wp:extent cx="3448532" cy="1267002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-FakeStudent-user-page-Screenshot_20200911_171411-url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53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51B3" w:rsidRDefault="000B51B3" w:rsidP="000B51B3">
      <w:pPr>
        <w:pStyle w:val="Caption"/>
      </w:pPr>
      <w:bookmarkStart w:id="13" w:name="_Ref50737436"/>
      <w:r>
        <w:t xml:space="preserve">Figure </w:t>
      </w:r>
      <w:fldSimple w:instr=" SEQ Figure \* ARABIC ">
        <w:r w:rsidR="0099302A">
          <w:rPr>
            <w:noProof/>
          </w:rPr>
          <w:t>13</w:t>
        </w:r>
      </w:fldSimple>
      <w:bookmarkEnd w:id="13"/>
      <w:r>
        <w:t>: Zoomed view of the URL for Ann's user page</w:t>
      </w:r>
    </w:p>
    <w:p w:rsidR="000B51B3" w:rsidRDefault="000B51B3" w:rsidP="0007151B">
      <w:pPr>
        <w:pStyle w:val="BodyText"/>
      </w:pPr>
      <w:r>
        <w:t>Now if we click on the “</w:t>
      </w:r>
      <w:proofErr w:type="spellStart"/>
      <w:r>
        <w:t>ChipIT</w:t>
      </w:r>
      <w:proofErr w:type="spellEnd"/>
      <w:r>
        <w:t xml:space="preserve">” button, it takes use to the </w:t>
      </w:r>
      <w:proofErr w:type="spellStart"/>
      <w:r>
        <w:t>ChipIT</w:t>
      </w:r>
      <w:proofErr w:type="spellEnd"/>
      <w:r>
        <w:t xml:space="preserve"> </w:t>
      </w:r>
      <w:r w:rsidR="00470D23">
        <w:t>user interface and has placed the following in the URL box (</w:t>
      </w:r>
      <w:proofErr w:type="gramStart"/>
      <w:r w:rsidR="00470D23">
        <w:t>see )</w:t>
      </w:r>
      <w:proofErr w:type="gramEnd"/>
      <w:r w:rsidR="00470D23">
        <w:t>:</w:t>
      </w:r>
    </w:p>
    <w:p w:rsidR="00470D23" w:rsidRDefault="00470D23" w:rsidP="0007151B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151B" w:rsidTr="00D12EBB">
        <w:tc>
          <w:tcPr>
            <w:tcW w:w="9576" w:type="dxa"/>
          </w:tcPr>
          <w:p w:rsidR="0007151B" w:rsidRDefault="0007151B" w:rsidP="00470D2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7B7C597A" wp14:editId="6C8190C8">
                  <wp:extent cx="5943600" cy="353250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rl-added-Screenshot_20200911_154911-cropped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32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7151B" w:rsidRDefault="00470D23" w:rsidP="00470D23">
      <w:pPr>
        <w:pStyle w:val="Caption"/>
      </w:pPr>
      <w:r>
        <w:t xml:space="preserve">Figure </w:t>
      </w:r>
      <w:fldSimple w:instr=" SEQ Figure \* ARABIC ">
        <w:r w:rsidR="0099302A">
          <w:rPr>
            <w:noProof/>
          </w:rPr>
          <w:t>14</w:t>
        </w:r>
      </w:fldSimple>
      <w:r>
        <w:t xml:space="preserve">: </w:t>
      </w:r>
      <w:proofErr w:type="spellStart"/>
      <w:r>
        <w:t>ChipIT</w:t>
      </w:r>
      <w:proofErr w:type="spellEnd"/>
      <w:r>
        <w:t xml:space="preserve"> LTI tool first page</w:t>
      </w:r>
    </w:p>
    <w:p w:rsidR="00470D23" w:rsidRDefault="00470D23" w:rsidP="00470D2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70D23" w:rsidTr="00D12EBB">
        <w:tc>
          <w:tcPr>
            <w:tcW w:w="9576" w:type="dxa"/>
          </w:tcPr>
          <w:p w:rsidR="00470D23" w:rsidRDefault="00470D23" w:rsidP="00D12EBB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6F50972C" wp14:editId="01C474EA">
                  <wp:extent cx="5943600" cy="814705"/>
                  <wp:effectExtent l="0" t="0" r="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rl-added-Screenshot_20200911_154911-chipit-output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14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70D23" w:rsidRDefault="00470D23" w:rsidP="00470D23">
      <w:pPr>
        <w:pStyle w:val="Caption"/>
      </w:pPr>
      <w:r>
        <w:t xml:space="preserve">Figure </w:t>
      </w:r>
      <w:fldSimple w:instr=" SEQ Figure \* ARABIC ">
        <w:r w:rsidR="0099302A">
          <w:rPr>
            <w:noProof/>
          </w:rPr>
          <w:t>15</w:t>
        </w:r>
      </w:fldSimple>
      <w:r>
        <w:t xml:space="preserve">: </w:t>
      </w:r>
      <w:proofErr w:type="spellStart"/>
      <w:r>
        <w:t>ChipIT</w:t>
      </w:r>
      <w:proofErr w:type="spellEnd"/>
      <w:r>
        <w:t xml:space="preserve"> receives the LTI tool request</w:t>
      </w:r>
    </w:p>
    <w:p w:rsidR="0007151B" w:rsidRDefault="00470D23" w:rsidP="0007151B">
      <w:pPr>
        <w:pStyle w:val="BodyText"/>
      </w:pPr>
      <w:r>
        <w:t>Zooming in on the URL box on the form (</w:t>
      </w:r>
      <w:r>
        <w:fldChar w:fldCharType="begin"/>
      </w:r>
      <w:r>
        <w:instrText xml:space="preserve"> REF _Ref50737653 \h </w:instrText>
      </w:r>
      <w:r>
        <w:fldChar w:fldCharType="separate"/>
      </w:r>
      <w:r>
        <w:t xml:space="preserve">Figure </w:t>
      </w:r>
      <w:r>
        <w:rPr>
          <w:noProof/>
        </w:rPr>
        <w:t>16</w:t>
      </w:r>
      <w:r>
        <w:fldChar w:fldCharType="end"/>
      </w:r>
      <w:r>
        <w:t>) we see:</w:t>
      </w:r>
    </w:p>
    <w:p w:rsidR="0007151B" w:rsidRDefault="00470D23" w:rsidP="00470D23">
      <w:pPr>
        <w:pStyle w:val="Computerexample"/>
      </w:pPr>
      <w:r w:rsidRPr="00470D23">
        <w:t>http://canvas.docker/courses/2/external_tools/2?url=http://canvas.docker/courses/2/users/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151B" w:rsidTr="0007151B">
        <w:tc>
          <w:tcPr>
            <w:tcW w:w="9576" w:type="dxa"/>
          </w:tcPr>
          <w:p w:rsidR="0007151B" w:rsidRDefault="0007151B" w:rsidP="00470D2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49A53C40" wp14:editId="63053838">
                  <wp:extent cx="5943600" cy="218059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rl-added-Screenshot_20200911_154911-form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8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7151B" w:rsidRDefault="00470D23" w:rsidP="00470D23">
      <w:pPr>
        <w:pStyle w:val="Caption"/>
      </w:pPr>
      <w:bookmarkStart w:id="14" w:name="_Ref50737653"/>
      <w:r>
        <w:t xml:space="preserve">Figure </w:t>
      </w:r>
      <w:fldSimple w:instr=" SEQ Figure \* ARABIC ">
        <w:r w:rsidR="0099302A">
          <w:rPr>
            <w:noProof/>
          </w:rPr>
          <w:t>16</w:t>
        </w:r>
      </w:fldSimple>
      <w:bookmarkEnd w:id="14"/>
      <w:r>
        <w:t>: Zoomed view of form</w:t>
      </w:r>
    </w:p>
    <w:p w:rsidR="0007151B" w:rsidRDefault="00470D23" w:rsidP="0007151B">
      <w:pPr>
        <w:pStyle w:val="BodyText"/>
      </w:pPr>
      <w:r>
        <w:t xml:space="preserve">The magic has </w:t>
      </w:r>
      <w:proofErr w:type="gramStart"/>
      <w:r>
        <w:t>worked,</w:t>
      </w:r>
      <w:proofErr w:type="gramEnd"/>
      <w:r>
        <w:t xml:space="preserve"> we got the URL of Ann’s page inside the LTI tool!</w:t>
      </w:r>
    </w:p>
    <w:p w:rsidR="0007151B" w:rsidRDefault="00470D23" w:rsidP="00470D23">
      <w:pPr>
        <w:pStyle w:val="Heading1"/>
      </w:pPr>
      <w:r>
        <w:t xml:space="preserve">The </w:t>
      </w:r>
      <w:proofErr w:type="spellStart"/>
      <w:r>
        <w:t>Javascript</w:t>
      </w:r>
      <w:proofErr w:type="spellEnd"/>
      <w:r>
        <w:t xml:space="preserve"> code</w:t>
      </w:r>
    </w:p>
    <w:p w:rsidR="00470D23" w:rsidRPr="00470D23" w:rsidRDefault="00470D23" w:rsidP="00F45E9B">
      <w:pPr>
        <w:pStyle w:val="BodyText"/>
      </w:pPr>
      <w:r>
        <w:t xml:space="preserve">The actual </w:t>
      </w:r>
      <w:proofErr w:type="spellStart"/>
      <w:r>
        <w:t>Javascript</w:t>
      </w:r>
      <w:proofErr w:type="spellEnd"/>
      <w:r>
        <w:t xml:space="preserve"> code is shown in </w:t>
      </w:r>
      <w:r>
        <w:fldChar w:fldCharType="begin"/>
      </w:r>
      <w:r>
        <w:instrText xml:space="preserve"> REF _Ref50737909 \h </w:instrText>
      </w:r>
      <w:r>
        <w:fldChar w:fldCharType="separate"/>
      </w:r>
      <w:r>
        <w:t xml:space="preserve">Figure </w:t>
      </w:r>
      <w:r>
        <w:rPr>
          <w:noProof/>
        </w:rPr>
        <w:t>17</w:t>
      </w:r>
      <w:r>
        <w:fldChar w:fldCharType="end"/>
      </w:r>
      <w:r>
        <w:t xml:space="preserve">. It uses the functions </w:t>
      </w:r>
      <w:proofErr w:type="spellStart"/>
      <w:r>
        <w:t>onPage</w:t>
      </w:r>
      <w:proofErr w:type="spellEnd"/>
      <w:r>
        <w:t xml:space="preserve"> and </w:t>
      </w:r>
      <w:proofErr w:type="spellStart"/>
      <w:r>
        <w:t>hasAnyRole</w:t>
      </w:r>
      <w:proofErr w:type="spellEnd"/>
      <w:r>
        <w:t xml:space="preserve"> written by </w:t>
      </w:r>
      <w:r w:rsidR="00F45E9B">
        <w:t xml:space="preserve">Ryan Florence of Instructure in his talk “Best Practices for Using Global </w:t>
      </w:r>
      <w:proofErr w:type="spellStart"/>
      <w:r w:rsidR="00F45E9B">
        <w:t>Javascript</w:t>
      </w:r>
      <w:proofErr w:type="spellEnd"/>
      <w:r w:rsidR="00F45E9B">
        <w:t xml:space="preserve">” at </w:t>
      </w:r>
      <w:proofErr w:type="spellStart"/>
      <w:r w:rsidR="00F45E9B">
        <w:t>InstructureCon</w:t>
      </w:r>
      <w:proofErr w:type="spellEnd"/>
      <w:r w:rsidR="00F45E9B">
        <w:t xml:space="preserve"> 2013 on June 28, 2013 </w:t>
      </w:r>
      <w:r>
        <w:t xml:space="preserve">and shown in the video at </w:t>
      </w:r>
      <w:hyperlink r:id="rId30" w:history="1">
        <w:r w:rsidRPr="00D43DFD">
          <w:rPr>
            <w:rStyle w:val="Hyperlink"/>
          </w:rPr>
          <w:t>https://www.youtube.com/watch?v=ag6mxnBMTnQ</w:t>
        </w:r>
      </w:hyperlink>
      <w:r w:rsidR="00F45E9B">
        <w:t>.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70D23" w:rsidTr="00470D23">
        <w:tc>
          <w:tcPr>
            <w:tcW w:w="9576" w:type="dxa"/>
          </w:tcPr>
          <w:p w:rsidR="00470D23" w:rsidRDefault="00470D23" w:rsidP="00470D23">
            <w:r>
              <w:t>/**</w:t>
            </w:r>
          </w:p>
          <w:p w:rsidR="00470D23" w:rsidRDefault="00470D23" w:rsidP="00470D23">
            <w:r>
              <w:t xml:space="preserve">// @name        </w:t>
            </w:r>
            <w:proofErr w:type="spellStart"/>
            <w:r>
              <w:t>augement</w:t>
            </w:r>
            <w:proofErr w:type="spellEnd"/>
            <w:r>
              <w:t xml:space="preserve"> navigation button links</w:t>
            </w:r>
          </w:p>
          <w:p w:rsidR="00470D23" w:rsidRDefault="00470D23" w:rsidP="00470D23">
            <w:r>
              <w:t>// @namespace   https://github.com/gqmaguirejr/canvas-tools</w:t>
            </w:r>
          </w:p>
          <w:p w:rsidR="00470D23" w:rsidRDefault="00470D23" w:rsidP="00470D23">
            <w:r>
              <w:t>// @author      Gerald Q. Maguire Jr. &lt;maguire@kth.se&gt;</w:t>
            </w:r>
          </w:p>
          <w:p w:rsidR="00470D23" w:rsidRDefault="00470D23" w:rsidP="00470D23">
            <w:r>
              <w:t>**/</w:t>
            </w:r>
          </w:p>
          <w:p w:rsidR="00470D23" w:rsidRDefault="00470D23" w:rsidP="00470D23"/>
          <w:p w:rsidR="00470D23" w:rsidRDefault="00470D23" w:rsidP="00470D23">
            <w:r>
              <w:t>(function() {</w:t>
            </w:r>
          </w:p>
          <w:p w:rsidR="00470D23" w:rsidRDefault="00470D23" w:rsidP="00470D23">
            <w:r>
              <w:t xml:space="preserve">    'use strict';</w:t>
            </w:r>
          </w:p>
          <w:p w:rsidR="00470D23" w:rsidRDefault="00470D23" w:rsidP="00470D23"/>
          <w:p w:rsidR="00470D23" w:rsidRDefault="00470D23" w:rsidP="00470D23">
            <w:r>
              <w:t xml:space="preserve">    </w:t>
            </w:r>
            <w:proofErr w:type="spellStart"/>
            <w:r>
              <w:t>onPage</w:t>
            </w:r>
            <w:proofErr w:type="spellEnd"/>
            <w:r>
              <w:t>(/\/courses\/\d+\/users/, function() {</w:t>
            </w:r>
          </w:p>
          <w:p w:rsidR="00470D23" w:rsidRDefault="00470D23" w:rsidP="00470D23">
            <w:r>
              <w:tab/>
            </w:r>
            <w:proofErr w:type="spellStart"/>
            <w:r>
              <w:t>hasAnyRole</w:t>
            </w:r>
            <w:proofErr w:type="spellEnd"/>
            <w:r>
              <w:t>('teacher', function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470D23" w:rsidRDefault="00470D23" w:rsidP="00470D23">
            <w:r>
              <w:tab/>
              <w:t xml:space="preserve">    if 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470D23" w:rsidRDefault="00470D23" w:rsidP="00470D23">
            <w:r>
              <w:tab/>
            </w:r>
            <w:r>
              <w:tab/>
              <w:t>// do something</w:t>
            </w:r>
          </w:p>
          <w:p w:rsidR="00470D23" w:rsidRDefault="00470D23" w:rsidP="00470D23"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link = </w:t>
            </w:r>
            <w:proofErr w:type="spellStart"/>
            <w:r>
              <w:t>document.getElementsByClassName</w:t>
            </w:r>
            <w:proofErr w:type="spellEnd"/>
            <w:r>
              <w:t>('context_external_tool_2')[0]</w:t>
            </w:r>
          </w:p>
          <w:p w:rsidR="00470D23" w:rsidRDefault="00470D23" w:rsidP="00470D23">
            <w:r>
              <w:tab/>
            </w:r>
            <w:r>
              <w:tab/>
            </w:r>
            <w:proofErr w:type="spellStart"/>
            <w:r>
              <w:t>link.setAttribute</w:t>
            </w:r>
            <w:proofErr w:type="spellEnd"/>
            <w:r>
              <w:t>('href',</w:t>
            </w:r>
          </w:p>
          <w:p w:rsidR="00470D23" w:rsidRDefault="00470D23" w:rsidP="00470D23">
            <w:r>
              <w:tab/>
            </w:r>
            <w:r>
              <w:tab/>
            </w:r>
            <w:r>
              <w:tab/>
            </w:r>
            <w:r>
              <w:tab/>
              <w:t xml:space="preserve">  </w:t>
            </w:r>
            <w:proofErr w:type="spellStart"/>
            <w:r>
              <w:t>link.getAttribute</w:t>
            </w:r>
            <w:proofErr w:type="spellEnd"/>
            <w:r>
              <w:t>('href').</w:t>
            </w:r>
            <w:proofErr w:type="spellStart"/>
            <w:r>
              <w:t>concat</w:t>
            </w:r>
            <w:proofErr w:type="spellEnd"/>
            <w:r>
              <w:t>('?url='+</w:t>
            </w:r>
            <w:proofErr w:type="spellStart"/>
            <w:r>
              <w:t>location.href</w:t>
            </w:r>
            <w:proofErr w:type="spellEnd"/>
            <w:r>
              <w:t>))</w:t>
            </w:r>
          </w:p>
          <w:p w:rsidR="00470D23" w:rsidRDefault="00470D23" w:rsidP="00470D23">
            <w:r>
              <w:tab/>
            </w:r>
            <w:r>
              <w:tab/>
            </w:r>
          </w:p>
          <w:p w:rsidR="00470D23" w:rsidRDefault="00470D23" w:rsidP="00470D23">
            <w:r>
              <w:tab/>
              <w:t xml:space="preserve">    } else {</w:t>
            </w:r>
          </w:p>
          <w:p w:rsidR="00470D23" w:rsidRDefault="00470D23" w:rsidP="00470D23">
            <w:r>
              <w:tab/>
            </w:r>
            <w:r>
              <w:tab/>
              <w:t>// do something else</w:t>
            </w:r>
          </w:p>
          <w:p w:rsidR="00470D23" w:rsidRDefault="00470D23" w:rsidP="00470D23">
            <w:r>
              <w:tab/>
              <w:t xml:space="preserve">    }</w:t>
            </w:r>
          </w:p>
          <w:p w:rsidR="00470D23" w:rsidRDefault="00470D23" w:rsidP="00470D23">
            <w:r>
              <w:tab/>
              <w:t>})});</w:t>
            </w:r>
          </w:p>
          <w:p w:rsidR="00470D23" w:rsidRDefault="00470D23" w:rsidP="00470D23"/>
          <w:p w:rsidR="00470D23" w:rsidRDefault="00470D23" w:rsidP="00470D23">
            <w:r>
              <w:t xml:space="preserve">    function </w:t>
            </w:r>
            <w:proofErr w:type="spellStart"/>
            <w:r>
              <w:t>onPage</w:t>
            </w:r>
            <w:proofErr w:type="spellEnd"/>
            <w:r>
              <w:t xml:space="preserve">(regex, </w:t>
            </w:r>
            <w:proofErr w:type="spellStart"/>
            <w:r>
              <w:t>fn</w:t>
            </w:r>
            <w:proofErr w:type="spellEnd"/>
            <w:r>
              <w:t>) {</w:t>
            </w:r>
          </w:p>
          <w:p w:rsidR="00470D23" w:rsidRDefault="00470D23" w:rsidP="00470D23">
            <w:r>
              <w:tab/>
              <w:t>if (</w:t>
            </w:r>
            <w:proofErr w:type="spellStart"/>
            <w:r>
              <w:t>location.pathname.match</w:t>
            </w:r>
            <w:proofErr w:type="spellEnd"/>
            <w:r>
              <w:t xml:space="preserve">(regex)) </w:t>
            </w:r>
            <w:proofErr w:type="spellStart"/>
            <w:r>
              <w:t>fn</w:t>
            </w:r>
            <w:proofErr w:type="spellEnd"/>
            <w:r>
              <w:t>();</w:t>
            </w:r>
          </w:p>
          <w:p w:rsidR="00470D23" w:rsidRDefault="00470D23" w:rsidP="00470D23">
            <w:r>
              <w:lastRenderedPageBreak/>
              <w:t xml:space="preserve">    }</w:t>
            </w:r>
          </w:p>
          <w:p w:rsidR="00470D23" w:rsidRDefault="00470D23" w:rsidP="00470D23"/>
          <w:p w:rsidR="00470D23" w:rsidRDefault="00470D23" w:rsidP="00470D23">
            <w:r>
              <w:t xml:space="preserve">    function </w:t>
            </w:r>
            <w:proofErr w:type="spellStart"/>
            <w:r>
              <w:t>hasAnyRole</w:t>
            </w:r>
            <w:proofErr w:type="spellEnd"/>
            <w:r>
              <w:t xml:space="preserve">(/*roles, </w:t>
            </w:r>
            <w:proofErr w:type="spellStart"/>
            <w:r>
              <w:t>cb</w:t>
            </w:r>
            <w:proofErr w:type="spellEnd"/>
            <w:r>
              <w:t>*/) {</w:t>
            </w:r>
          </w:p>
          <w:p w:rsidR="00470D23" w:rsidRDefault="00470D23" w:rsidP="00470D23">
            <w:r>
              <w:tab/>
            </w:r>
            <w:proofErr w:type="spellStart"/>
            <w:r>
              <w:t>var</w:t>
            </w:r>
            <w:proofErr w:type="spellEnd"/>
            <w:r>
              <w:t xml:space="preserve"> roles = [].</w:t>
            </w:r>
            <w:proofErr w:type="spellStart"/>
            <w:r>
              <w:t>slice.call</w:t>
            </w:r>
            <w:proofErr w:type="spellEnd"/>
            <w:r>
              <w:t>(arguments, 0);</w:t>
            </w:r>
          </w:p>
          <w:p w:rsidR="00470D23" w:rsidRDefault="00470D23" w:rsidP="00470D23">
            <w:r>
              <w:tab/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cb</w:t>
            </w:r>
            <w:proofErr w:type="spellEnd"/>
            <w:r>
              <w:t xml:space="preserve"> = </w:t>
            </w:r>
            <w:proofErr w:type="spellStart"/>
            <w:r>
              <w:t>roles.pop</w:t>
            </w:r>
            <w:proofErr w:type="spellEnd"/>
            <w:r>
              <w:t>();</w:t>
            </w:r>
          </w:p>
          <w:p w:rsidR="00470D23" w:rsidRDefault="00470D23" w:rsidP="00470D23">
            <w:r>
              <w:tab/>
              <w:t>for (</w:t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r>
              <w:t>arguments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:rsidR="00470D23" w:rsidRDefault="00470D23" w:rsidP="00470D23">
            <w:r>
              <w:tab/>
              <w:t xml:space="preserve">    if (</w:t>
            </w:r>
            <w:proofErr w:type="spellStart"/>
            <w:r>
              <w:t>ENV.current_user_roles.indexOf</w:t>
            </w:r>
            <w:proofErr w:type="spellEnd"/>
            <w:r>
              <w:t>(arguments[</w:t>
            </w:r>
            <w:proofErr w:type="spellStart"/>
            <w:r>
              <w:t>i</w:t>
            </w:r>
            <w:proofErr w:type="spellEnd"/>
            <w:r>
              <w:t>]) !== -1) {</w:t>
            </w:r>
          </w:p>
          <w:p w:rsidR="00470D23" w:rsidRDefault="00470D23" w:rsidP="00470D23">
            <w:r>
              <w:tab/>
            </w: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true);</w:t>
            </w:r>
          </w:p>
          <w:p w:rsidR="00470D23" w:rsidRDefault="00470D23" w:rsidP="00470D23">
            <w:r>
              <w:tab/>
              <w:t xml:space="preserve">    }</w:t>
            </w:r>
          </w:p>
          <w:p w:rsidR="00470D23" w:rsidRDefault="00470D23" w:rsidP="00470D23">
            <w:r>
              <w:tab/>
              <w:t>}</w:t>
            </w:r>
          </w:p>
          <w:p w:rsidR="00470D23" w:rsidRDefault="00470D23" w:rsidP="00470D23"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false);</w:t>
            </w:r>
          </w:p>
          <w:p w:rsidR="00470D23" w:rsidRDefault="00470D23" w:rsidP="00470D23">
            <w:r>
              <w:t xml:space="preserve">    }</w:t>
            </w:r>
          </w:p>
          <w:p w:rsidR="00470D23" w:rsidRDefault="00470D23" w:rsidP="00470D23"/>
          <w:p w:rsidR="00470D23" w:rsidRDefault="00470D23" w:rsidP="00470D23">
            <w:r>
              <w:t>})();</w:t>
            </w:r>
          </w:p>
          <w:p w:rsidR="00470D23" w:rsidRDefault="00470D23" w:rsidP="00470D23">
            <w:pPr>
              <w:keepNext/>
            </w:pPr>
          </w:p>
        </w:tc>
      </w:tr>
    </w:tbl>
    <w:p w:rsidR="00470D23" w:rsidRDefault="00470D23" w:rsidP="00470D23">
      <w:pPr>
        <w:pStyle w:val="Caption"/>
      </w:pPr>
      <w:bookmarkStart w:id="15" w:name="_Ref50737909"/>
      <w:r>
        <w:lastRenderedPageBreak/>
        <w:t xml:space="preserve">Figure </w:t>
      </w:r>
      <w:fldSimple w:instr=" SEQ Figure \* ARABIC ">
        <w:r w:rsidR="0099302A">
          <w:rPr>
            <w:noProof/>
          </w:rPr>
          <w:t>17</w:t>
        </w:r>
      </w:fldSimple>
      <w:bookmarkEnd w:id="15"/>
      <w:r>
        <w:t xml:space="preserve">: </w:t>
      </w:r>
      <w:r w:rsidRPr="00470D23">
        <w:t>add-url-to-button-push-for-lti.js</w:t>
      </w:r>
    </w:p>
    <w:p w:rsidR="00F45E9B" w:rsidRDefault="00F45E9B" w:rsidP="00F45E9B">
      <w:pPr>
        <w:pStyle w:val="BodyText"/>
      </w:pPr>
      <w:r>
        <w:t xml:space="preserve">The regular expression “/\/courses\/\d+\/users/” causes this code to only be invoked on a user page and only invoked if the user who clicks on the button is a teacher. After being invoked it augments the </w:t>
      </w:r>
      <w:proofErr w:type="spellStart"/>
      <w:r>
        <w:t>ChipIT</w:t>
      </w:r>
      <w:proofErr w:type="spellEnd"/>
      <w:r>
        <w:t xml:space="preserve"> button’s anchor’s “href” by adding the current page’s location.</w:t>
      </w:r>
    </w:p>
    <w:p w:rsidR="0099302A" w:rsidRDefault="0099302A" w:rsidP="00563050">
      <w:pPr>
        <w:pStyle w:val="BodyText"/>
      </w:pPr>
      <w:r>
        <w:t xml:space="preserve">The formatting of the contents of the </w:t>
      </w:r>
      <w:proofErr w:type="spellStart"/>
      <w:r>
        <w:t>Javascript</w:t>
      </w:r>
      <w:proofErr w:type="spellEnd"/>
      <w:r>
        <w:t xml:space="preserve"> file are based upon the example from </w:t>
      </w:r>
      <w:r w:rsidR="00563050">
        <w:t>Robert Carroll’s Gist “</w:t>
      </w:r>
      <w:r w:rsidR="00563050" w:rsidRPr="00563050">
        <w:t>courselinks-termsort.js</w:t>
      </w:r>
      <w:r w:rsidR="00563050">
        <w:t xml:space="preserve">” </w:t>
      </w:r>
      <w:proofErr w:type="gramStart"/>
      <w:r w:rsidR="00563050">
        <w:t xml:space="preserve">at  </w:t>
      </w:r>
      <w:proofErr w:type="gramEnd"/>
      <w:r w:rsidR="00563050">
        <w:fldChar w:fldCharType="begin"/>
      </w:r>
      <w:r w:rsidR="00563050">
        <w:instrText xml:space="preserve"> HYPERLINK "</w:instrText>
      </w:r>
      <w:r w:rsidR="00563050" w:rsidRPr="00563050">
        <w:instrText>https://gist.github.com/robert-carroll/cf60322ac3af9ea56a613dd37be681f2</w:instrText>
      </w:r>
      <w:r w:rsidR="00563050">
        <w:instrText xml:space="preserve">" </w:instrText>
      </w:r>
      <w:r w:rsidR="00563050">
        <w:fldChar w:fldCharType="separate"/>
      </w:r>
      <w:r w:rsidR="00563050" w:rsidRPr="00D43DFD">
        <w:rPr>
          <w:rStyle w:val="Hyperlink"/>
        </w:rPr>
        <w:t>https://gist.github.com/robert-carroll/cf60322ac3af9ea56a613dd37be681f2</w:t>
      </w:r>
      <w:r w:rsidR="00563050">
        <w:fldChar w:fldCharType="end"/>
      </w:r>
      <w:r w:rsidR="00563050">
        <w:t xml:space="preserve">. See also </w:t>
      </w:r>
      <w:hyperlink r:id="rId31" w:history="1">
        <w:r w:rsidR="00563050" w:rsidRPr="00D43DFD">
          <w:rPr>
            <w:rStyle w:val="Hyperlink"/>
          </w:rPr>
          <w:t>https://github.com/robert-carroll/ccsd-canvas</w:t>
        </w:r>
      </w:hyperlink>
      <w:r w:rsidR="00563050">
        <w:t xml:space="preserve">. </w:t>
      </w:r>
    </w:p>
    <w:p w:rsidR="0099302A" w:rsidRDefault="0099302A" w:rsidP="0099302A">
      <w:pPr>
        <w:pStyle w:val="Heading1"/>
      </w:pPr>
      <w:r>
        <w:t xml:space="preserve">Output of </w:t>
      </w:r>
      <w:proofErr w:type="spellStart"/>
      <w:r>
        <w:t>ChipIT</w:t>
      </w:r>
      <w:proofErr w:type="spellEnd"/>
      <w:r>
        <w:t xml:space="preserve"> when it gets the LTI call</w:t>
      </w:r>
    </w:p>
    <w:p w:rsidR="0099302A" w:rsidRDefault="0099302A" w:rsidP="0099302A">
      <w:pPr>
        <w:pStyle w:val="BodyText"/>
      </w:pPr>
      <w:r>
        <w:fldChar w:fldCharType="begin"/>
      </w:r>
      <w:r>
        <w:instrText xml:space="preserve"> REF _Ref50739186 \h </w:instrText>
      </w:r>
      <w:r>
        <w:fldChar w:fldCharType="separate"/>
      </w:r>
      <w:r>
        <w:t xml:space="preserve">Figure </w:t>
      </w:r>
      <w:r>
        <w:rPr>
          <w:noProof/>
        </w:rPr>
        <w:t>18</w:t>
      </w:r>
      <w:r>
        <w:fldChar w:fldCharType="end"/>
      </w:r>
      <w:r>
        <w:t xml:space="preserve"> shows some of the output from </w:t>
      </w:r>
      <w:proofErr w:type="spellStart"/>
      <w:r>
        <w:t>ChipIT</w:t>
      </w:r>
      <w:proofErr w:type="spellEnd"/>
      <w:r>
        <w:t xml:space="preserve"> when it receives the LTI cal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9302A" w:rsidTr="0099302A">
        <w:tc>
          <w:tcPr>
            <w:tcW w:w="9576" w:type="dxa"/>
          </w:tcPr>
          <w:p w:rsidR="0099302A" w:rsidRDefault="0099302A" w:rsidP="0099302A">
            <w:pPr>
              <w:pStyle w:val="Computerexample"/>
            </w:pPr>
            <w:r>
              <w:t>http://canvas.docker/courses/2/external_tools/2 -&gt; /announce</w:t>
            </w:r>
          </w:p>
          <w:p w:rsidR="0099302A" w:rsidRDefault="0099302A" w:rsidP="0099302A">
            <w:pPr>
              <w:pStyle w:val="Computerexample"/>
            </w:pPr>
            <w:r>
              <w:t>in POST route for /announce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custom_loc</w:t>
            </w:r>
            <w:proofErr w:type="spellEnd"/>
            <w:r>
              <w:t xml:space="preserve"> is </w:t>
            </w:r>
          </w:p>
          <w:p w:rsidR="0099302A" w:rsidRDefault="0099302A" w:rsidP="0099302A">
            <w:pPr>
              <w:pStyle w:val="Computerexample"/>
            </w:pPr>
            <w:r>
              <w:t>request['</w:t>
            </w:r>
            <w:proofErr w:type="spellStart"/>
            <w:r>
              <w:t>custom_loc</w:t>
            </w:r>
            <w:proofErr w:type="spellEnd"/>
            <w:r>
              <w:t xml:space="preserve">'] is 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request.path_info</w:t>
            </w:r>
            <w:proofErr w:type="spellEnd"/>
            <w:r>
              <w:t xml:space="preserve"> is /announce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request.path</w:t>
            </w:r>
            <w:proofErr w:type="spellEnd"/>
            <w:r>
              <w:t xml:space="preserve"> is /announce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request.referer</w:t>
            </w:r>
            <w:proofErr w:type="spellEnd"/>
            <w:r>
              <w:t xml:space="preserve"> is http://canvas.docker/courses/2/external_tools/2?url=http://canvas.docker/courses/2/users/2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params</w:t>
            </w:r>
            <w:proofErr w:type="spellEnd"/>
            <w:r>
              <w:t xml:space="preserve"> are {"</w:t>
            </w:r>
            <w:proofErr w:type="spellStart"/>
            <w:r>
              <w:t>oauth_consumer_key</w:t>
            </w:r>
            <w:proofErr w:type="spellEnd"/>
            <w:r>
              <w:t>"=&gt;"test", "</w:t>
            </w:r>
            <w:proofErr w:type="spellStart"/>
            <w:r>
              <w:t>oauth_signature_method</w:t>
            </w:r>
            <w:proofErr w:type="spellEnd"/>
            <w:r>
              <w:t>"=&gt;"HMAC-SHA1", "</w:t>
            </w:r>
            <w:proofErr w:type="spellStart"/>
            <w:r>
              <w:t>oauth_timestamp</w:t>
            </w:r>
            <w:proofErr w:type="spellEnd"/>
            <w:r>
              <w:t>"=&gt;"1599831904", "</w:t>
            </w:r>
            <w:proofErr w:type="spellStart"/>
            <w:r>
              <w:t>oauth_nonce</w:t>
            </w:r>
            <w:proofErr w:type="spellEnd"/>
            <w:r>
              <w:t>"=&gt;"eIkPYxqQr0YhQhAKcM80G3ET6ibSDGc89QSficf6l0E", "</w:t>
            </w:r>
            <w:proofErr w:type="spellStart"/>
            <w:r>
              <w:t>oauth_version</w:t>
            </w:r>
            <w:proofErr w:type="spellEnd"/>
            <w:r>
              <w:t>"=&gt;"1.0", "</w:t>
            </w:r>
            <w:proofErr w:type="spellStart"/>
            <w:r>
              <w:t>context_id</w:t>
            </w:r>
            <w:proofErr w:type="spellEnd"/>
            <w:r>
              <w:t>"=&gt;"f97330a96452fc363a34e0ef6d8d0d3e9e1007d2", "</w:t>
            </w:r>
            <w:proofErr w:type="spellStart"/>
            <w:r>
              <w:t>context_label</w:t>
            </w:r>
            <w:proofErr w:type="spellEnd"/>
            <w:r>
              <w:t>"=&gt;"J5", "</w:t>
            </w:r>
            <w:proofErr w:type="spellStart"/>
            <w:r>
              <w:t>context_title</w:t>
            </w:r>
            <w:proofErr w:type="spellEnd"/>
            <w:r>
              <w:t>"=&gt;"J5 from other canvas", "</w:t>
            </w:r>
            <w:proofErr w:type="spellStart"/>
            <w:r>
              <w:t>custom_canvas_enrollment_state</w:t>
            </w:r>
            <w:proofErr w:type="spellEnd"/>
            <w:r>
              <w:t xml:space="preserve">"=&gt;"active", </w:t>
            </w:r>
            <w:r>
              <w:lastRenderedPageBreak/>
              <w:t>"custom_chip2_canvas_module_id"=&gt;"$Canvas.module.id", "custom_chip2_canvas_module_item_id"=&gt;"$Canvas.moduleItem.id", "custom_chip3_com_instructure_context_label"=&gt;"J5", "</w:t>
            </w:r>
            <w:proofErr w:type="spellStart"/>
            <w:r>
              <w:t>custom_chip_canvas_module_id</w:t>
            </w:r>
            <w:proofErr w:type="spellEnd"/>
            <w:r>
              <w:t>"=&gt;"$Canvas.module.id", "</w:t>
            </w:r>
            <w:proofErr w:type="spellStart"/>
            <w:r>
              <w:t>custom_chip_canvas_module_item_id</w:t>
            </w:r>
            <w:proofErr w:type="spellEnd"/>
            <w:r>
              <w:t>"=&gt;"$Canvas.moduleItem.id", "</w:t>
            </w:r>
            <w:proofErr w:type="spellStart"/>
            <w:r>
              <w:t>custom_context_id</w:t>
            </w:r>
            <w:proofErr w:type="spellEnd"/>
            <w:r>
              <w:t>"=&gt;"f97330a96452fc363a34e0ef6d8d0d3e9e1007d2", "</w:t>
            </w:r>
            <w:proofErr w:type="spellStart"/>
            <w:r>
              <w:t>custom_context_source_id</w:t>
            </w:r>
            <w:proofErr w:type="spellEnd"/>
            <w:r>
              <w:t>"=&gt;"", "</w:t>
            </w:r>
            <w:proofErr w:type="spellStart"/>
            <w:r>
              <w:t>custom_context_title</w:t>
            </w:r>
            <w:proofErr w:type="spellEnd"/>
            <w:r>
              <w:t>"=&gt;"J5 from other canvas", "</w:t>
            </w:r>
            <w:proofErr w:type="spellStart"/>
            <w:r>
              <w:t>custom_coursecode</w:t>
            </w:r>
            <w:proofErr w:type="spellEnd"/>
            <w:r>
              <w:t>"=&gt;"2", "</w:t>
            </w:r>
            <w:proofErr w:type="spellStart"/>
            <w:r>
              <w:t>custom_message_documenttarget</w:t>
            </w:r>
            <w:proofErr w:type="spellEnd"/>
            <w:r>
              <w:t>"=&gt;"iframe", "</w:t>
            </w:r>
            <w:proofErr w:type="spellStart"/>
            <w:r>
              <w:t>custom_module_id</w:t>
            </w:r>
            <w:proofErr w:type="spellEnd"/>
            <w:r>
              <w:t>"=&gt;"$Canvas.module.id", "</w:t>
            </w:r>
            <w:proofErr w:type="spellStart"/>
            <w:r>
              <w:t>custom_module_id_item</w:t>
            </w:r>
            <w:proofErr w:type="spellEnd"/>
            <w:r>
              <w:t>"=&gt;"$Canvas.moduleItem.id", "</w:t>
            </w:r>
            <w:proofErr w:type="spellStart"/>
            <w:r>
              <w:t>custom_sis_id</w:t>
            </w:r>
            <w:proofErr w:type="spellEnd"/>
            <w:r>
              <w:t>"=&gt;"z0", "</w:t>
            </w:r>
            <w:proofErr w:type="spellStart"/>
            <w:r>
              <w:t>custom_user_sis_id</w:t>
            </w:r>
            <w:proofErr w:type="spellEnd"/>
            <w:r>
              <w:t>"=&gt;"z0", "</w:t>
            </w:r>
            <w:proofErr w:type="spellStart"/>
            <w:r>
              <w:t>custom_userid</w:t>
            </w:r>
            <w:proofErr w:type="spellEnd"/>
            <w:r>
              <w:t>"=&gt;"z0", "ext_roles"=&gt;"urn:lti:instrole:ims/lis/Administrator,urn:lti:instrole:ims/lis/Instructor,urn:lti:role:ims/lis/Instructor,urn:lti:sysrole:ims/lis/SysAdmin,urn:lti:sysrole:ims/lis/User", "</w:t>
            </w:r>
            <w:proofErr w:type="spellStart"/>
            <w:r>
              <w:t>launch_presentation_document_target</w:t>
            </w:r>
            <w:proofErr w:type="spellEnd"/>
            <w:r>
              <w:t>"=&gt;"iframe", "</w:t>
            </w:r>
            <w:proofErr w:type="spellStart"/>
            <w:r>
              <w:t>launch_presentation_height</w:t>
            </w:r>
            <w:proofErr w:type="spellEnd"/>
            <w:r>
              <w:t>"=&gt;"400", "</w:t>
            </w:r>
            <w:proofErr w:type="spellStart"/>
            <w:r>
              <w:t>launch_presentation_locale</w:t>
            </w:r>
            <w:proofErr w:type="spellEnd"/>
            <w:r>
              <w:t>"=&gt;"</w:t>
            </w:r>
            <w:proofErr w:type="spellStart"/>
            <w:r>
              <w:t>en</w:t>
            </w:r>
            <w:proofErr w:type="spellEnd"/>
            <w:r>
              <w:t>", "launch_presentation_return_url"=&gt;"http://canvas.docker/courses/2/external_content/success/external_tool_redirect", "</w:t>
            </w:r>
            <w:proofErr w:type="spellStart"/>
            <w:r>
              <w:t>launch_presentation_width</w:t>
            </w:r>
            <w:proofErr w:type="spellEnd"/>
            <w:r>
              <w:t>"=&gt;"800", "</w:t>
            </w:r>
            <w:proofErr w:type="spellStart"/>
            <w:r>
              <w:t>lti_message_type</w:t>
            </w:r>
            <w:proofErr w:type="spellEnd"/>
            <w:r>
              <w:t>"=&gt;"basic-</w:t>
            </w:r>
            <w:proofErr w:type="spellStart"/>
            <w:r>
              <w:t>lti</w:t>
            </w:r>
            <w:proofErr w:type="spellEnd"/>
            <w:r>
              <w:t>-launch-request", "</w:t>
            </w:r>
            <w:proofErr w:type="spellStart"/>
            <w:r>
              <w:t>lti_version</w:t>
            </w:r>
            <w:proofErr w:type="spellEnd"/>
            <w:r>
              <w:t>"=&gt;"LTI-1p0", "</w:t>
            </w:r>
            <w:proofErr w:type="spellStart"/>
            <w:r>
              <w:t>oauth_callback</w:t>
            </w:r>
            <w:proofErr w:type="spellEnd"/>
            <w:r>
              <w:t>"=&gt;"</w:t>
            </w:r>
            <w:proofErr w:type="spellStart"/>
            <w:r>
              <w:t>about:blank</w:t>
            </w:r>
            <w:proofErr w:type="spellEnd"/>
            <w:r>
              <w:t>", "</w:t>
            </w:r>
            <w:proofErr w:type="spellStart"/>
            <w:r>
              <w:t>resource_link_id</w:t>
            </w:r>
            <w:proofErr w:type="spellEnd"/>
            <w:r>
              <w:t>"=&gt;"f97330a96452fc363a34e0ef6d8d0d3e9e1007d2", "</w:t>
            </w:r>
            <w:proofErr w:type="spellStart"/>
            <w:r>
              <w:t>resource_link_title</w:t>
            </w:r>
            <w:proofErr w:type="spellEnd"/>
            <w:r>
              <w:t>"=&gt;"</w:t>
            </w:r>
            <w:proofErr w:type="spellStart"/>
            <w:r>
              <w:t>ChipIT</w:t>
            </w:r>
            <w:proofErr w:type="spellEnd"/>
            <w:r>
              <w:t>", "roles"=&gt;"</w:t>
            </w:r>
            <w:proofErr w:type="spellStart"/>
            <w:r>
              <w:t>Instructor,urn:lti:instrole:ims</w:t>
            </w:r>
            <w:proofErr w:type="spellEnd"/>
            <w:r>
              <w:t>/</w:t>
            </w:r>
            <w:proofErr w:type="spellStart"/>
            <w:r>
              <w:t>lis</w:t>
            </w:r>
            <w:proofErr w:type="spellEnd"/>
            <w:r>
              <w:t>/Administrator", "</w:t>
            </w:r>
            <w:proofErr w:type="spellStart"/>
            <w:r>
              <w:t>tool_consumer_info_product_family_code</w:t>
            </w:r>
            <w:proofErr w:type="spellEnd"/>
            <w:r>
              <w:t>"=&gt;"canvas", "</w:t>
            </w:r>
            <w:proofErr w:type="spellStart"/>
            <w:r>
              <w:t>tool_consumer_info_version</w:t>
            </w:r>
            <w:proofErr w:type="spellEnd"/>
            <w:r>
              <w:t>"=&gt;"cloud", "</w:t>
            </w:r>
            <w:proofErr w:type="spellStart"/>
            <w:r>
              <w:t>tool_consumer_instance_contact_email</w:t>
            </w:r>
            <w:proofErr w:type="spellEnd"/>
            <w:r>
              <w:t>"=&gt;"</w:t>
            </w:r>
            <w:proofErr w:type="spellStart"/>
            <w:r>
              <w:t>canvas@canvas.docker</w:t>
            </w:r>
            <w:proofErr w:type="spellEnd"/>
            <w:r>
              <w:t>", "tool_consumer_instance_guid"=&gt;"wb7OxztPJxfljnzvF13O5VtC4OS8N6YgJ6XLvfCs:canvas-lms", "</w:t>
            </w:r>
            <w:proofErr w:type="spellStart"/>
            <w:r>
              <w:t>tool_consumer_instance_name</w:t>
            </w:r>
            <w:proofErr w:type="spellEnd"/>
            <w:r>
              <w:t>"=&gt;"</w:t>
            </w:r>
            <w:proofErr w:type="spellStart"/>
            <w:r>
              <w:t>chiptest</w:t>
            </w:r>
            <w:proofErr w:type="spellEnd"/>
            <w:r>
              <w:t>", "</w:t>
            </w:r>
            <w:proofErr w:type="spellStart"/>
            <w:r>
              <w:t>user_id</w:t>
            </w:r>
            <w:proofErr w:type="spellEnd"/>
            <w:r>
              <w:t>"=&gt;"535fa085f22b4655f48cd5a36a9215f64c062838", "</w:t>
            </w:r>
            <w:proofErr w:type="spellStart"/>
            <w:r>
              <w:t>oauth_signature</w:t>
            </w:r>
            <w:proofErr w:type="spellEnd"/>
            <w:r>
              <w:t>"=&gt;"O8WHfSUt5n3DqnhGx73XSOexwbo="}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lis_person_sourcedid</w:t>
            </w:r>
            <w:proofErr w:type="spellEnd"/>
            <w:r>
              <w:t xml:space="preserve">'] is 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canvas_course_id</w:t>
            </w:r>
            <w:proofErr w:type="spellEnd"/>
            <w:r>
              <w:t xml:space="preserve">'] is 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sis_id</w:t>
            </w:r>
            <w:proofErr w:type="spellEnd"/>
            <w:r>
              <w:t>'] is z0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user_sis_id</w:t>
            </w:r>
            <w:proofErr w:type="spellEnd"/>
            <w:r>
              <w:t>'] is z0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coursecode</w:t>
            </w:r>
            <w:proofErr w:type="spellEnd"/>
            <w:r>
              <w:t>'] is 2</w:t>
            </w:r>
          </w:p>
          <w:p w:rsidR="0099302A" w:rsidRDefault="0099302A" w:rsidP="0099302A">
            <w:pPr>
              <w:pStyle w:val="Computerexample"/>
            </w:pPr>
            <w:r>
              <w:t>...</w:t>
            </w:r>
          </w:p>
          <w:p w:rsidR="0099302A" w:rsidRDefault="0099302A" w:rsidP="0099302A">
            <w:pPr>
              <w:pStyle w:val="Computerexample"/>
            </w:pPr>
            <w:r>
              <w:t>session is #&lt;Rack::Session::Abstract::SessionHash:0x00005620014b9f98&gt;</w:t>
            </w:r>
          </w:p>
          <w:p w:rsidR="0099302A" w:rsidRDefault="0099302A" w:rsidP="0099302A">
            <w:pPr>
              <w:pStyle w:val="Computerexample"/>
            </w:pPr>
            <w:r>
              <w:t>::1 - - [11/Sep/2020:17:26:32 +0200] "POST /announce HTTP/1.1" 200 916 0.0025</w:t>
            </w:r>
          </w:p>
          <w:p w:rsidR="0099302A" w:rsidRDefault="0099302A" w:rsidP="0099302A">
            <w:pPr>
              <w:pStyle w:val="Computerexample"/>
            </w:pPr>
            <w:r>
              <w:t>::1 - - [11/Sep/2020:17:26:32 CEST] "POST /announce HTTP/1.1" 200 916</w:t>
            </w:r>
          </w:p>
          <w:p w:rsidR="0099302A" w:rsidRDefault="0099302A" w:rsidP="0099302A">
            <w:pPr>
              <w:pStyle w:val="Computerexample"/>
            </w:pPr>
            <w:r>
              <w:t>http://canvas.docker/courses/2/external_tools/2?url=http://canvas.docker/courses/2/users/2 -&gt; /announce</w:t>
            </w:r>
          </w:p>
        </w:tc>
      </w:tr>
    </w:tbl>
    <w:p w:rsidR="0099302A" w:rsidRPr="0099302A" w:rsidRDefault="0099302A" w:rsidP="0099302A">
      <w:pPr>
        <w:pStyle w:val="Caption"/>
      </w:pPr>
      <w:bookmarkStart w:id="16" w:name="_Ref50739186"/>
      <w:r>
        <w:lastRenderedPageBreak/>
        <w:t xml:space="preserve">Figure </w:t>
      </w:r>
      <w:fldSimple w:instr=" SEQ Figure \* ARABIC ">
        <w:r>
          <w:rPr>
            <w:noProof/>
          </w:rPr>
          <w:t>18</w:t>
        </w:r>
      </w:fldSimple>
      <w:bookmarkEnd w:id="16"/>
      <w:r>
        <w:t xml:space="preserve">: Some output from </w:t>
      </w:r>
      <w:proofErr w:type="spellStart"/>
      <w:r>
        <w:t>ChipIT</w:t>
      </w:r>
      <w:proofErr w:type="spellEnd"/>
      <w:r>
        <w:t xml:space="preserve"> when it </w:t>
      </w:r>
      <w:proofErr w:type="gramStart"/>
      <w:r>
        <w:t>get</w:t>
      </w:r>
      <w:proofErr w:type="gramEnd"/>
      <w:r>
        <w:t xml:space="preserve"> the LTI call</w:t>
      </w:r>
    </w:p>
    <w:sectPr w:rsidR="0099302A" w:rsidRPr="0099302A">
      <w:headerReference w:type="default" r:id="rId32"/>
      <w:footerReference w:type="default" r:id="rId3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2EBB" w:rsidRDefault="00D12EBB" w:rsidP="00565BF7">
      <w:pPr>
        <w:spacing w:after="0" w:line="240" w:lineRule="auto"/>
      </w:pPr>
      <w:r>
        <w:separator/>
      </w:r>
    </w:p>
  </w:endnote>
  <w:endnote w:type="continuationSeparator" w:id="0">
    <w:p w:rsidR="00D12EBB" w:rsidRDefault="00D12EBB" w:rsidP="00565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746005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12EBB" w:rsidRDefault="00D12EB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0BB7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D12EBB" w:rsidRDefault="00D12E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2EBB" w:rsidRDefault="00D12EBB" w:rsidP="00565BF7">
      <w:pPr>
        <w:spacing w:after="0" w:line="240" w:lineRule="auto"/>
      </w:pPr>
      <w:r>
        <w:separator/>
      </w:r>
    </w:p>
  </w:footnote>
  <w:footnote w:type="continuationSeparator" w:id="0">
    <w:p w:rsidR="00D12EBB" w:rsidRDefault="00D12EBB" w:rsidP="00565B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12EBB" w:rsidRDefault="00D12EBB">
    <w:pPr>
      <w:pStyle w:val="Header"/>
    </w:pPr>
    <w:r>
      <w:t>2020-09-09</w:t>
    </w:r>
  </w:p>
  <w:p w:rsidR="00D12EBB" w:rsidRDefault="00D12EB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5725E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B70F6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516F2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1FC58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950D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DDE7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B241F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EAA78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F704B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AD458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jc2NjE3MTW2MDFW0lEKTi0uzszPAykwqgUA7kjDbiwAAAA="/>
  </w:docVars>
  <w:rsids>
    <w:rsidRoot w:val="00565BF7"/>
    <w:rsid w:val="00012CA6"/>
    <w:rsid w:val="0007151B"/>
    <w:rsid w:val="000B51B3"/>
    <w:rsid w:val="002A1BF2"/>
    <w:rsid w:val="003C7BD6"/>
    <w:rsid w:val="00470D23"/>
    <w:rsid w:val="00510C6A"/>
    <w:rsid w:val="00563050"/>
    <w:rsid w:val="00565BF7"/>
    <w:rsid w:val="005D6EA8"/>
    <w:rsid w:val="00632C78"/>
    <w:rsid w:val="006B68E7"/>
    <w:rsid w:val="00801054"/>
    <w:rsid w:val="00836D02"/>
    <w:rsid w:val="0099302A"/>
    <w:rsid w:val="00AC567F"/>
    <w:rsid w:val="00B357D9"/>
    <w:rsid w:val="00B963BF"/>
    <w:rsid w:val="00BA0854"/>
    <w:rsid w:val="00C07B11"/>
    <w:rsid w:val="00C70659"/>
    <w:rsid w:val="00D12EBB"/>
    <w:rsid w:val="00DC0132"/>
    <w:rsid w:val="00E40BB7"/>
    <w:rsid w:val="00EE5349"/>
    <w:rsid w:val="00F24531"/>
    <w:rsid w:val="00F4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BF7"/>
  </w:style>
  <w:style w:type="paragraph" w:styleId="Heading1">
    <w:name w:val="heading 1"/>
    <w:basedOn w:val="Normal"/>
    <w:next w:val="Normal"/>
    <w:link w:val="Heading1Char"/>
    <w:uiPriority w:val="9"/>
    <w:qFormat/>
    <w:rsid w:val="008010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5BF7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5BF7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BF7"/>
  </w:style>
  <w:style w:type="paragraph" w:styleId="Footer">
    <w:name w:val="footer"/>
    <w:basedOn w:val="Normal"/>
    <w:link w:val="Foot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BF7"/>
  </w:style>
  <w:style w:type="paragraph" w:styleId="BalloonText">
    <w:name w:val="Balloon Text"/>
    <w:basedOn w:val="Normal"/>
    <w:link w:val="BalloonTextChar"/>
    <w:uiPriority w:val="99"/>
    <w:semiHidden/>
    <w:unhideWhenUsed/>
    <w:rsid w:val="00565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BF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Normal"/>
    <w:qFormat/>
    <w:rsid w:val="00565BF7"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565BF7"/>
    <w:pPr>
      <w:spacing w:after="120" w:line="240" w:lineRule="auto"/>
      <w:ind w:firstLine="284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65BF7"/>
    <w:rPr>
      <w:rFonts w:ascii="Times New Roman" w:hAnsi="Times New Roman"/>
      <w:sz w:val="24"/>
    </w:rPr>
  </w:style>
  <w:style w:type="paragraph" w:customStyle="1" w:styleId="Computerexample">
    <w:name w:val="Computer example"/>
    <w:basedOn w:val="BodyText"/>
    <w:qFormat/>
    <w:rsid w:val="00565BF7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C70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065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065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1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836D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36D02"/>
  </w:style>
  <w:style w:type="character" w:styleId="HTMLCode">
    <w:name w:val="HTML Code"/>
    <w:basedOn w:val="DefaultParagraphFont"/>
    <w:uiPriority w:val="99"/>
    <w:unhideWhenUsed/>
    <w:rsid w:val="00F24531"/>
    <w:rPr>
      <w:rFonts w:ascii="Consolas" w:hAnsi="Consolas"/>
      <w:sz w:val="20"/>
      <w:szCs w:val="20"/>
    </w:rPr>
  </w:style>
  <w:style w:type="paragraph" w:styleId="BlockText">
    <w:name w:val="Block Text"/>
    <w:basedOn w:val="Normal"/>
    <w:uiPriority w:val="99"/>
    <w:unhideWhenUsed/>
    <w:rsid w:val="00470D2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BF7"/>
  </w:style>
  <w:style w:type="paragraph" w:styleId="Heading1">
    <w:name w:val="heading 1"/>
    <w:basedOn w:val="Normal"/>
    <w:next w:val="Normal"/>
    <w:link w:val="Heading1Char"/>
    <w:uiPriority w:val="9"/>
    <w:qFormat/>
    <w:rsid w:val="008010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5BF7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5BF7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BF7"/>
  </w:style>
  <w:style w:type="paragraph" w:styleId="Footer">
    <w:name w:val="footer"/>
    <w:basedOn w:val="Normal"/>
    <w:link w:val="Foot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BF7"/>
  </w:style>
  <w:style w:type="paragraph" w:styleId="BalloonText">
    <w:name w:val="Balloon Text"/>
    <w:basedOn w:val="Normal"/>
    <w:link w:val="BalloonTextChar"/>
    <w:uiPriority w:val="99"/>
    <w:semiHidden/>
    <w:unhideWhenUsed/>
    <w:rsid w:val="00565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BF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Normal"/>
    <w:qFormat/>
    <w:rsid w:val="00565BF7"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565BF7"/>
    <w:pPr>
      <w:spacing w:after="120" w:line="240" w:lineRule="auto"/>
      <w:ind w:firstLine="284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65BF7"/>
    <w:rPr>
      <w:rFonts w:ascii="Times New Roman" w:hAnsi="Times New Roman"/>
      <w:sz w:val="24"/>
    </w:rPr>
  </w:style>
  <w:style w:type="paragraph" w:customStyle="1" w:styleId="Computerexample">
    <w:name w:val="Computer example"/>
    <w:basedOn w:val="BodyText"/>
    <w:qFormat/>
    <w:rsid w:val="00565BF7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C70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065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065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1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836D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36D02"/>
  </w:style>
  <w:style w:type="character" w:styleId="HTMLCode">
    <w:name w:val="HTML Code"/>
    <w:basedOn w:val="DefaultParagraphFont"/>
    <w:uiPriority w:val="99"/>
    <w:unhideWhenUsed/>
    <w:rsid w:val="00F24531"/>
    <w:rPr>
      <w:rFonts w:ascii="Consolas" w:hAnsi="Consolas"/>
      <w:sz w:val="20"/>
      <w:szCs w:val="20"/>
    </w:rPr>
  </w:style>
  <w:style w:type="paragraph" w:styleId="BlockText">
    <w:name w:val="Block Text"/>
    <w:basedOn w:val="Normal"/>
    <w:uiPriority w:val="99"/>
    <w:unhideWhenUsed/>
    <w:rsid w:val="00470D2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tackoverflow.com/questions/58546352/how-to-append-current-window-location-in-the-href-value-of-anchor-tag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robert-carroll/ccsd-canvas" TargetMode="External"/><Relationship Id="rId20" Type="http://schemas.openxmlformats.org/officeDocument/2006/relationships/hyperlink" Target="http://canvas.docker/accounts/2/files/23/download?verifier=Fm2rPosklpbcvEQcajxGyI6e1uVQsTozwPyWhBje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ag6mxnBMTnQ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hyperlink" Target="https://github.com/gqmaguirejr/E-learning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s://github.com/robert-carroll/ccsd-canva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ommunity.canvaslms.com/t5/Developers-Group/Can-an-LTI-call-pass-the-page-it-is-called-from/td-p/130693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github.com/instructure/canvas-lms/issues/1011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www.youtube.com/watch?v=ag6mxnBMTnQ" TargetMode="External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37E9262-5555-483A-80C0-38CA87892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3</Pages>
  <Words>3911</Words>
  <Characters>22294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uire</dc:creator>
  <cp:lastModifiedBy>maguire</cp:lastModifiedBy>
  <cp:revision>4</cp:revision>
  <dcterms:created xsi:type="dcterms:W3CDTF">2020-09-11T14:34:00Z</dcterms:created>
  <dcterms:modified xsi:type="dcterms:W3CDTF">2020-09-11T16:13:00Z</dcterms:modified>
</cp:coreProperties>
</file>